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76620142"/>
        <w:docPartObj>
          <w:docPartGallery w:val="Cover Pages"/>
          <w:docPartUnique/>
        </w:docPartObj>
      </w:sdtPr>
      <w:sdtContent>
        <w:p w:rsidR="00754359" w:rsidRDefault="00754359">
          <w:r>
            <w:rPr>
              <w:noProof/>
            </w:rPr>
            <mc:AlternateContent>
              <mc:Choice Requires="wpg">
                <w:drawing>
                  <wp:anchor distT="0" distB="0" distL="114300" distR="114300" simplePos="0" relativeHeight="251659264" behindDoc="0" locked="0" layoutInCell="1" allowOverlap="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754359" w:rsidRDefault="00754359" w:rsidP="00754359">
                                  <w:pPr>
                                    <w:jc w:val="center"/>
                                    <w:rPr>
                                      <w:rFonts w:ascii="Times New Roman" w:hAnsi="Times New Roman" w:cs="Times New Roman"/>
                                      <w:b/>
                                      <w:iCs/>
                                      <w:color w:val="373737"/>
                                      <w:sz w:val="36"/>
                                      <w:szCs w:val="36"/>
                                    </w:rPr>
                                  </w:pPr>
                                  <w:r w:rsidRPr="0020662A">
                                    <w:rPr>
                                      <w:rFonts w:ascii="Times New Roman" w:hAnsi="Times New Roman" w:cs="Times New Roman"/>
                                      <w:b/>
                                      <w:iCs/>
                                      <w:color w:val="373737"/>
                                      <w:sz w:val="36"/>
                                      <w:szCs w:val="36"/>
                                    </w:rPr>
                                    <w:t xml:space="preserve">INFO6210 15165 </w:t>
                                  </w:r>
                                </w:p>
                                <w:p w:rsidR="00754359" w:rsidRPr="0020662A" w:rsidRDefault="00754359" w:rsidP="00754359">
                                  <w:pPr>
                                    <w:jc w:val="center"/>
                                    <w:rPr>
                                      <w:rFonts w:ascii="Times New Roman" w:hAnsi="Times New Roman" w:cs="Times New Roman"/>
                                      <w:b/>
                                      <w:iCs/>
                                      <w:color w:val="373737"/>
                                      <w:sz w:val="36"/>
                                      <w:szCs w:val="36"/>
                                    </w:rPr>
                                  </w:pPr>
                                  <w:r w:rsidRPr="0020662A">
                                    <w:rPr>
                                      <w:rFonts w:ascii="Times New Roman" w:hAnsi="Times New Roman" w:cs="Times New Roman"/>
                                      <w:b/>
                                      <w:iCs/>
                                      <w:color w:val="373737"/>
                                      <w:sz w:val="36"/>
                                      <w:szCs w:val="36"/>
                                    </w:rPr>
                                    <w:t>Data Management and Database Design</w:t>
                                  </w:r>
                                </w:p>
                                <w:p w:rsidR="00754359" w:rsidRPr="0020662A" w:rsidRDefault="00754359" w:rsidP="00754359">
                                  <w:pPr>
                                    <w:jc w:val="center"/>
                                    <w:rPr>
                                      <w:rFonts w:ascii="Times New Roman" w:hAnsi="Times New Roman" w:cs="Times New Roman"/>
                                      <w:b/>
                                      <w:sz w:val="36"/>
                                      <w:szCs w:val="36"/>
                                    </w:rPr>
                                  </w:pPr>
                                  <w:r w:rsidRPr="0020662A">
                                    <w:rPr>
                                      <w:rFonts w:ascii="Times New Roman" w:hAnsi="Times New Roman" w:cs="Times New Roman"/>
                                      <w:b/>
                                      <w:iCs/>
                                      <w:color w:val="373737"/>
                                      <w:sz w:val="36"/>
                                      <w:szCs w:val="36"/>
                                    </w:rPr>
                                    <w:t>SECTION 06 - Fall 2017</w:t>
                                  </w:r>
                                </w:p>
                                <w:p w:rsidR="00754359" w:rsidRDefault="00754359">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b/>
                                      <w:color w:val="FFFFFF" w:themeColor="background1"/>
                                      <w:sz w:val="32"/>
                                      <w:szCs w:val="32"/>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rsidR="00754359" w:rsidRPr="00B42A77" w:rsidRDefault="00754359">
                                      <w:pPr>
                                        <w:pStyle w:val="NoSpacing"/>
                                        <w:spacing w:line="360" w:lineRule="auto"/>
                                        <w:rPr>
                                          <w:rFonts w:ascii="Times New Roman" w:hAnsi="Times New Roman" w:cs="Times New Roman"/>
                                          <w:b/>
                                          <w:color w:val="FFFFFF" w:themeColor="background1"/>
                                          <w:sz w:val="32"/>
                                          <w:szCs w:val="32"/>
                                        </w:rPr>
                                      </w:pPr>
                                      <w:r w:rsidRPr="00B42A77">
                                        <w:rPr>
                                          <w:rFonts w:ascii="Times New Roman" w:hAnsi="Times New Roman" w:cs="Times New Roman"/>
                                          <w:b/>
                                          <w:color w:val="FFFFFF" w:themeColor="background1"/>
                                          <w:sz w:val="32"/>
                                          <w:szCs w:val="32"/>
                                        </w:rPr>
                                        <w:t>Rohan Digamber Naik</w:t>
                                      </w:r>
                                    </w:p>
                                  </w:sdtContent>
                                </w:sdt>
                                <w:sdt>
                                  <w:sdtPr>
                                    <w:rPr>
                                      <w:rFonts w:ascii="Times New Roman" w:hAnsi="Times New Roman" w:cs="Times New Roman"/>
                                      <w:b/>
                                      <w:color w:val="FFFFFF" w:themeColor="background1"/>
                                      <w:sz w:val="32"/>
                                      <w:szCs w:val="32"/>
                                    </w:rPr>
                                    <w:alias w:val="Company"/>
                                    <w:id w:val="1760174317"/>
                                    <w:dataBinding w:prefixMappings="xmlns:ns0='http://schemas.openxmlformats.org/officeDocument/2006/extended-properties'" w:xpath="/ns0:Properties[1]/ns0:Company[1]" w:storeItemID="{6668398D-A668-4E3E-A5EB-62B293D839F1}"/>
                                    <w:text/>
                                  </w:sdtPr>
                                  <w:sdtContent>
                                    <w:p w:rsidR="00754359" w:rsidRPr="00B42A77" w:rsidRDefault="00754359">
                                      <w:pPr>
                                        <w:pStyle w:val="NoSpacing"/>
                                        <w:spacing w:line="360" w:lineRule="auto"/>
                                        <w:rPr>
                                          <w:rFonts w:ascii="Times New Roman" w:hAnsi="Times New Roman" w:cs="Times New Roman"/>
                                          <w:b/>
                                          <w:color w:val="FFFFFF" w:themeColor="background1"/>
                                          <w:sz w:val="32"/>
                                          <w:szCs w:val="32"/>
                                        </w:rPr>
                                      </w:pPr>
                                      <w:r w:rsidRPr="00B42A77">
                                        <w:rPr>
                                          <w:rFonts w:ascii="Times New Roman" w:hAnsi="Times New Roman" w:cs="Times New Roman"/>
                                          <w:b/>
                                          <w:color w:val="FFFFFF" w:themeColor="background1"/>
                                          <w:sz w:val="32"/>
                                          <w:szCs w:val="32"/>
                                        </w:rPr>
                                        <w:t>NUID: 001824278</w:t>
                                      </w:r>
                                    </w:p>
                                  </w:sdtContent>
                                </w:sdt>
                                <w:sdt>
                                  <w:sdtPr>
                                    <w:rPr>
                                      <w:rFonts w:ascii="Times New Roman" w:hAnsi="Times New Roman" w:cs="Times New Roman"/>
                                      <w:b/>
                                      <w:color w:val="FFFFFF" w:themeColor="background1"/>
                                      <w:sz w:val="32"/>
                                      <w:szCs w:val="32"/>
                                    </w:rPr>
                                    <w:alias w:val="Date"/>
                                    <w:id w:val="1724480474"/>
                                    <w:dataBinding w:prefixMappings="xmlns:ns0='http://schemas.microsoft.com/office/2006/coverPageProps'" w:xpath="/ns0:CoverPageProperties[1]/ns0:PublishDate[1]" w:storeItemID="{55AF091B-3C7A-41E3-B477-F2FDAA23CFDA}"/>
                                    <w:date w:fullDate="2017-12-12T00:00:00Z">
                                      <w:dateFormat w:val="M/d/yyyy"/>
                                      <w:lid w:val="en-US"/>
                                      <w:storeMappedDataAs w:val="dateTime"/>
                                      <w:calendar w:val="gregorian"/>
                                    </w:date>
                                  </w:sdtPr>
                                  <w:sdtContent>
                                    <w:p w:rsidR="00754359" w:rsidRPr="00B42A77" w:rsidRDefault="00754359">
                                      <w:pPr>
                                        <w:pStyle w:val="NoSpacing"/>
                                        <w:spacing w:line="360" w:lineRule="auto"/>
                                        <w:rPr>
                                          <w:rFonts w:ascii="Times New Roman" w:hAnsi="Times New Roman" w:cs="Times New Roman"/>
                                          <w:b/>
                                          <w:color w:val="FFFFFF" w:themeColor="background1"/>
                                          <w:sz w:val="32"/>
                                          <w:szCs w:val="32"/>
                                        </w:rPr>
                                      </w:pPr>
                                      <w:r w:rsidRPr="00B42A77">
                                        <w:rPr>
                                          <w:rFonts w:ascii="Times New Roman" w:hAnsi="Times New Roman" w:cs="Times New Roman"/>
                                          <w:b/>
                                          <w:color w:val="FFFFFF" w:themeColor="background1"/>
                                          <w:sz w:val="32"/>
                                          <w:szCs w:val="32"/>
                                        </w:rPr>
                                        <w:t>12/12/2017</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754359" w:rsidRDefault="00754359" w:rsidP="00754359">
                            <w:pPr>
                              <w:jc w:val="center"/>
                              <w:rPr>
                                <w:rFonts w:ascii="Times New Roman" w:hAnsi="Times New Roman" w:cs="Times New Roman"/>
                                <w:b/>
                                <w:iCs/>
                                <w:color w:val="373737"/>
                                <w:sz w:val="36"/>
                                <w:szCs w:val="36"/>
                              </w:rPr>
                            </w:pPr>
                            <w:r w:rsidRPr="0020662A">
                              <w:rPr>
                                <w:rFonts w:ascii="Times New Roman" w:hAnsi="Times New Roman" w:cs="Times New Roman"/>
                                <w:b/>
                                <w:iCs/>
                                <w:color w:val="373737"/>
                                <w:sz w:val="36"/>
                                <w:szCs w:val="36"/>
                              </w:rPr>
                              <w:t xml:space="preserve">INFO6210 15165 </w:t>
                            </w:r>
                          </w:p>
                          <w:p w:rsidR="00754359" w:rsidRPr="0020662A" w:rsidRDefault="00754359" w:rsidP="00754359">
                            <w:pPr>
                              <w:jc w:val="center"/>
                              <w:rPr>
                                <w:rFonts w:ascii="Times New Roman" w:hAnsi="Times New Roman" w:cs="Times New Roman"/>
                                <w:b/>
                                <w:iCs/>
                                <w:color w:val="373737"/>
                                <w:sz w:val="36"/>
                                <w:szCs w:val="36"/>
                              </w:rPr>
                            </w:pPr>
                            <w:r w:rsidRPr="0020662A">
                              <w:rPr>
                                <w:rFonts w:ascii="Times New Roman" w:hAnsi="Times New Roman" w:cs="Times New Roman"/>
                                <w:b/>
                                <w:iCs/>
                                <w:color w:val="373737"/>
                                <w:sz w:val="36"/>
                                <w:szCs w:val="36"/>
                              </w:rPr>
                              <w:t>Data Management and Database Design</w:t>
                            </w:r>
                          </w:p>
                          <w:p w:rsidR="00754359" w:rsidRPr="0020662A" w:rsidRDefault="00754359" w:rsidP="00754359">
                            <w:pPr>
                              <w:jc w:val="center"/>
                              <w:rPr>
                                <w:rFonts w:ascii="Times New Roman" w:hAnsi="Times New Roman" w:cs="Times New Roman"/>
                                <w:b/>
                                <w:sz w:val="36"/>
                                <w:szCs w:val="36"/>
                              </w:rPr>
                            </w:pPr>
                            <w:r w:rsidRPr="0020662A">
                              <w:rPr>
                                <w:rFonts w:ascii="Times New Roman" w:hAnsi="Times New Roman" w:cs="Times New Roman"/>
                                <w:b/>
                                <w:iCs/>
                                <w:color w:val="373737"/>
                                <w:sz w:val="36"/>
                                <w:szCs w:val="36"/>
                              </w:rPr>
                              <w:t>SECTION 06 - Fall 2017</w:t>
                            </w:r>
                          </w:p>
                          <w:p w:rsidR="00754359" w:rsidRDefault="00754359">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rFonts w:ascii="Times New Roman" w:hAnsi="Times New Roman" w:cs="Times New Roman"/>
                                <w:b/>
                                <w:color w:val="FFFFFF" w:themeColor="background1"/>
                                <w:sz w:val="32"/>
                                <w:szCs w:val="32"/>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rsidR="00754359" w:rsidRPr="00B42A77" w:rsidRDefault="00754359">
                                <w:pPr>
                                  <w:pStyle w:val="NoSpacing"/>
                                  <w:spacing w:line="360" w:lineRule="auto"/>
                                  <w:rPr>
                                    <w:rFonts w:ascii="Times New Roman" w:hAnsi="Times New Roman" w:cs="Times New Roman"/>
                                    <w:b/>
                                    <w:color w:val="FFFFFF" w:themeColor="background1"/>
                                    <w:sz w:val="32"/>
                                    <w:szCs w:val="32"/>
                                  </w:rPr>
                                </w:pPr>
                                <w:r w:rsidRPr="00B42A77">
                                  <w:rPr>
                                    <w:rFonts w:ascii="Times New Roman" w:hAnsi="Times New Roman" w:cs="Times New Roman"/>
                                    <w:b/>
                                    <w:color w:val="FFFFFF" w:themeColor="background1"/>
                                    <w:sz w:val="32"/>
                                    <w:szCs w:val="32"/>
                                  </w:rPr>
                                  <w:t>Rohan Digamber Naik</w:t>
                                </w:r>
                              </w:p>
                            </w:sdtContent>
                          </w:sdt>
                          <w:sdt>
                            <w:sdtPr>
                              <w:rPr>
                                <w:rFonts w:ascii="Times New Roman" w:hAnsi="Times New Roman" w:cs="Times New Roman"/>
                                <w:b/>
                                <w:color w:val="FFFFFF" w:themeColor="background1"/>
                                <w:sz w:val="32"/>
                                <w:szCs w:val="32"/>
                              </w:rPr>
                              <w:alias w:val="Company"/>
                              <w:id w:val="1760174317"/>
                              <w:dataBinding w:prefixMappings="xmlns:ns0='http://schemas.openxmlformats.org/officeDocument/2006/extended-properties'" w:xpath="/ns0:Properties[1]/ns0:Company[1]" w:storeItemID="{6668398D-A668-4E3E-A5EB-62B293D839F1}"/>
                              <w:text/>
                            </w:sdtPr>
                            <w:sdtContent>
                              <w:p w:rsidR="00754359" w:rsidRPr="00B42A77" w:rsidRDefault="00754359">
                                <w:pPr>
                                  <w:pStyle w:val="NoSpacing"/>
                                  <w:spacing w:line="360" w:lineRule="auto"/>
                                  <w:rPr>
                                    <w:rFonts w:ascii="Times New Roman" w:hAnsi="Times New Roman" w:cs="Times New Roman"/>
                                    <w:b/>
                                    <w:color w:val="FFFFFF" w:themeColor="background1"/>
                                    <w:sz w:val="32"/>
                                    <w:szCs w:val="32"/>
                                  </w:rPr>
                                </w:pPr>
                                <w:r w:rsidRPr="00B42A77">
                                  <w:rPr>
                                    <w:rFonts w:ascii="Times New Roman" w:hAnsi="Times New Roman" w:cs="Times New Roman"/>
                                    <w:b/>
                                    <w:color w:val="FFFFFF" w:themeColor="background1"/>
                                    <w:sz w:val="32"/>
                                    <w:szCs w:val="32"/>
                                  </w:rPr>
                                  <w:t>NUID: 001824278</w:t>
                                </w:r>
                              </w:p>
                            </w:sdtContent>
                          </w:sdt>
                          <w:sdt>
                            <w:sdtPr>
                              <w:rPr>
                                <w:rFonts w:ascii="Times New Roman" w:hAnsi="Times New Roman" w:cs="Times New Roman"/>
                                <w:b/>
                                <w:color w:val="FFFFFF" w:themeColor="background1"/>
                                <w:sz w:val="32"/>
                                <w:szCs w:val="32"/>
                              </w:rPr>
                              <w:alias w:val="Date"/>
                              <w:id w:val="1724480474"/>
                              <w:dataBinding w:prefixMappings="xmlns:ns0='http://schemas.microsoft.com/office/2006/coverPageProps'" w:xpath="/ns0:CoverPageProperties[1]/ns0:PublishDate[1]" w:storeItemID="{55AF091B-3C7A-41E3-B477-F2FDAA23CFDA}"/>
                              <w:date w:fullDate="2017-12-12T00:00:00Z">
                                <w:dateFormat w:val="M/d/yyyy"/>
                                <w:lid w:val="en-US"/>
                                <w:storeMappedDataAs w:val="dateTime"/>
                                <w:calendar w:val="gregorian"/>
                              </w:date>
                            </w:sdtPr>
                            <w:sdtContent>
                              <w:p w:rsidR="00754359" w:rsidRPr="00B42A77" w:rsidRDefault="00754359">
                                <w:pPr>
                                  <w:pStyle w:val="NoSpacing"/>
                                  <w:spacing w:line="360" w:lineRule="auto"/>
                                  <w:rPr>
                                    <w:rFonts w:ascii="Times New Roman" w:hAnsi="Times New Roman" w:cs="Times New Roman"/>
                                    <w:b/>
                                    <w:color w:val="FFFFFF" w:themeColor="background1"/>
                                    <w:sz w:val="32"/>
                                    <w:szCs w:val="32"/>
                                  </w:rPr>
                                </w:pPr>
                                <w:r w:rsidRPr="00B42A77">
                                  <w:rPr>
                                    <w:rFonts w:ascii="Times New Roman" w:hAnsi="Times New Roman" w:cs="Times New Roman"/>
                                    <w:b/>
                                    <w:color w:val="FFFFFF" w:themeColor="background1"/>
                                    <w:sz w:val="32"/>
                                    <w:szCs w:val="32"/>
                                  </w:rPr>
                                  <w:t>12/12/2017</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hAnsi="Times New Roman" w:cs="Times New Roman"/>
                                    <w:b/>
                                    <w:sz w:val="48"/>
                                    <w:szCs w:val="48"/>
                                  </w:rPr>
                                  <w:alias w:val="Title"/>
                                  <w:id w:val="-1309076398"/>
                                  <w:dataBinding w:prefixMappings="xmlns:ns0='http://schemas.openxmlformats.org/package/2006/metadata/core-properties' xmlns:ns1='http://purl.org/dc/elements/1.1/'" w:xpath="/ns0:coreProperties[1]/ns1:title[1]" w:storeItemID="{6C3C8BC8-F283-45AE-878A-BAB7291924A1}"/>
                                  <w:text/>
                                </w:sdtPr>
                                <w:sdtContent>
                                  <w:p w:rsidR="00754359" w:rsidRDefault="00754359">
                                    <w:pPr>
                                      <w:pStyle w:val="NoSpacing"/>
                                      <w:jc w:val="right"/>
                                      <w:rPr>
                                        <w:color w:val="FFFFFF" w:themeColor="background1"/>
                                        <w:sz w:val="72"/>
                                        <w:szCs w:val="72"/>
                                      </w:rPr>
                                    </w:pPr>
                                    <w:r w:rsidRPr="00754359">
                                      <w:rPr>
                                        <w:rFonts w:ascii="Times New Roman" w:hAnsi="Times New Roman" w:cs="Times New Roman"/>
                                        <w:b/>
                                        <w:sz w:val="48"/>
                                        <w:szCs w:val="48"/>
                                      </w:rPr>
                                      <w:t>Railway Operations Management System</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hAnsi="Times New Roman" w:cs="Times New Roman"/>
                              <w:b/>
                              <w:sz w:val="48"/>
                              <w:szCs w:val="48"/>
                            </w:rPr>
                            <w:alias w:val="Title"/>
                            <w:id w:val="-1309076398"/>
                            <w:dataBinding w:prefixMappings="xmlns:ns0='http://schemas.openxmlformats.org/package/2006/metadata/core-properties' xmlns:ns1='http://purl.org/dc/elements/1.1/'" w:xpath="/ns0:coreProperties[1]/ns1:title[1]" w:storeItemID="{6C3C8BC8-F283-45AE-878A-BAB7291924A1}"/>
                            <w:text/>
                          </w:sdtPr>
                          <w:sdtContent>
                            <w:p w:rsidR="00754359" w:rsidRDefault="00754359">
                              <w:pPr>
                                <w:pStyle w:val="NoSpacing"/>
                                <w:jc w:val="right"/>
                                <w:rPr>
                                  <w:color w:val="FFFFFF" w:themeColor="background1"/>
                                  <w:sz w:val="72"/>
                                  <w:szCs w:val="72"/>
                                </w:rPr>
                              </w:pPr>
                              <w:r w:rsidRPr="00754359">
                                <w:rPr>
                                  <w:rFonts w:ascii="Times New Roman" w:hAnsi="Times New Roman" w:cs="Times New Roman"/>
                                  <w:b/>
                                  <w:sz w:val="48"/>
                                  <w:szCs w:val="48"/>
                                </w:rPr>
                                <w:t>Railway Operations Management System</w:t>
                              </w:r>
                            </w:p>
                          </w:sdtContent>
                        </w:sdt>
                      </w:txbxContent>
                    </v:textbox>
                    <w10:wrap anchorx="page" anchory="page"/>
                  </v:rect>
                </w:pict>
              </mc:Fallback>
            </mc:AlternateContent>
          </w:r>
        </w:p>
        <w:p w:rsidR="00003B34" w:rsidRDefault="00754359" w:rsidP="00003B34">
          <w:pPr>
            <w:jc w:val="center"/>
          </w:pPr>
          <w:r>
            <w:rPr>
              <w:noProof/>
            </w:rPr>
            <w:drawing>
              <wp:anchor distT="0" distB="0" distL="114300" distR="114300" simplePos="0" relativeHeight="251660288" behindDoc="0" locked="0" layoutInCell="0" allowOverlap="1">
                <wp:simplePos x="0" y="0"/>
                <wp:positionH relativeFrom="page">
                  <wp:align>right</wp:align>
                </wp:positionH>
                <wp:positionV relativeFrom="page">
                  <wp:align>center</wp:align>
                </wp:positionV>
                <wp:extent cx="5577840" cy="3702695"/>
                <wp:effectExtent l="0" t="0" r="3810" b="0"/>
                <wp:wrapNone/>
                <wp:docPr id="464" name="Picture 1" descr="A picture of a train in a train station" title="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br w:type="page"/>
          </w:r>
        </w:p>
      </w:sdtContent>
    </w:sdt>
    <w:p w:rsidR="00003B34" w:rsidRDefault="00665386" w:rsidP="00665386">
      <w:pPr>
        <w:jc w:val="center"/>
        <w:rPr>
          <w:rFonts w:ascii="Times New Roman" w:hAnsi="Times New Roman" w:cs="Times New Roman"/>
          <w:b/>
          <w:i/>
          <w:sz w:val="48"/>
          <w:szCs w:val="48"/>
          <w:u w:val="single"/>
        </w:rPr>
      </w:pPr>
      <w:r w:rsidRPr="00665386">
        <w:rPr>
          <w:rFonts w:ascii="Times New Roman" w:hAnsi="Times New Roman" w:cs="Times New Roman"/>
          <w:b/>
          <w:i/>
          <w:sz w:val="48"/>
          <w:szCs w:val="48"/>
          <w:u w:val="single"/>
        </w:rPr>
        <w:lastRenderedPageBreak/>
        <w:t>Tables of Contents:</w:t>
      </w:r>
    </w:p>
    <w:p w:rsidR="00665386" w:rsidRPr="00665386" w:rsidRDefault="00665386" w:rsidP="00665386">
      <w:pPr>
        <w:jc w:val="center"/>
        <w:rPr>
          <w:rFonts w:ascii="Times New Roman" w:hAnsi="Times New Roman" w:cs="Times New Roman"/>
          <w:b/>
          <w:i/>
          <w:sz w:val="48"/>
          <w:szCs w:val="48"/>
          <w:u w:val="single"/>
        </w:rPr>
      </w:pPr>
    </w:p>
    <w:p w:rsidR="00665386" w:rsidRPr="00665386" w:rsidRDefault="00665386" w:rsidP="00665386">
      <w:pPr>
        <w:pStyle w:val="ListParagraph"/>
        <w:numPr>
          <w:ilvl w:val="0"/>
          <w:numId w:val="1"/>
        </w:numPr>
        <w:jc w:val="both"/>
        <w:rPr>
          <w:rFonts w:ascii="Times New Roman" w:hAnsi="Times New Roman" w:cs="Times New Roman"/>
          <w:sz w:val="40"/>
          <w:szCs w:val="40"/>
        </w:rPr>
      </w:pPr>
      <w:r w:rsidRPr="00665386">
        <w:rPr>
          <w:rFonts w:ascii="Times New Roman" w:hAnsi="Times New Roman" w:cs="Times New Roman"/>
          <w:sz w:val="40"/>
          <w:szCs w:val="40"/>
        </w:rPr>
        <w:t>Overview</w:t>
      </w:r>
    </w:p>
    <w:p w:rsidR="00665386" w:rsidRPr="00665386" w:rsidRDefault="00665386" w:rsidP="00665386">
      <w:pPr>
        <w:pStyle w:val="ListParagraph"/>
        <w:jc w:val="both"/>
        <w:rPr>
          <w:rFonts w:ascii="Times New Roman" w:hAnsi="Times New Roman" w:cs="Times New Roman"/>
          <w:sz w:val="40"/>
          <w:szCs w:val="40"/>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Scope</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Objective</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Database Definitions</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Entities of Concern</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Relationship between entities</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Entity-Relationship model of the database</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40"/>
          <w:szCs w:val="40"/>
          <w:u w:val="single"/>
        </w:rPr>
      </w:pPr>
      <w:r w:rsidRPr="00665386">
        <w:rPr>
          <w:rFonts w:ascii="Times New Roman" w:hAnsi="Times New Roman" w:cs="Times New Roman"/>
          <w:sz w:val="40"/>
          <w:szCs w:val="40"/>
        </w:rPr>
        <w:t>Features of the Railway Operations Management system</w:t>
      </w:r>
    </w:p>
    <w:p w:rsidR="00665386" w:rsidRPr="00665386" w:rsidRDefault="00665386" w:rsidP="00665386">
      <w:pPr>
        <w:pStyle w:val="ListParagraph"/>
        <w:jc w:val="both"/>
        <w:rPr>
          <w:rFonts w:ascii="Times New Roman" w:hAnsi="Times New Roman" w:cs="Times New Roman"/>
          <w:i/>
          <w:sz w:val="40"/>
          <w:szCs w:val="40"/>
          <w:u w:val="single"/>
        </w:rPr>
      </w:pPr>
    </w:p>
    <w:p w:rsidR="00665386" w:rsidRPr="00665386" w:rsidRDefault="00665386" w:rsidP="00665386">
      <w:pPr>
        <w:pStyle w:val="ListParagraph"/>
        <w:numPr>
          <w:ilvl w:val="0"/>
          <w:numId w:val="1"/>
        </w:numPr>
        <w:jc w:val="both"/>
        <w:rPr>
          <w:rFonts w:ascii="Times New Roman" w:hAnsi="Times New Roman" w:cs="Times New Roman"/>
          <w:i/>
          <w:sz w:val="28"/>
          <w:szCs w:val="28"/>
          <w:u w:val="single"/>
        </w:rPr>
      </w:pPr>
      <w:r w:rsidRPr="00665386">
        <w:rPr>
          <w:rFonts w:ascii="Times New Roman" w:hAnsi="Times New Roman" w:cs="Times New Roman"/>
          <w:sz w:val="40"/>
          <w:szCs w:val="40"/>
        </w:rPr>
        <w:t>Appendix</w:t>
      </w:r>
    </w:p>
    <w:p w:rsidR="00003B34" w:rsidRDefault="00003B34" w:rsidP="00665386">
      <w:pPr>
        <w:jc w:val="both"/>
        <w:rPr>
          <w:rFonts w:ascii="Times New Roman" w:hAnsi="Times New Roman" w:cs="Times New Roman"/>
          <w:b/>
          <w:i/>
          <w:sz w:val="28"/>
          <w:szCs w:val="28"/>
          <w:u w:val="single"/>
        </w:rPr>
      </w:pPr>
      <w:r>
        <w:rPr>
          <w:rFonts w:ascii="Times New Roman" w:hAnsi="Times New Roman" w:cs="Times New Roman"/>
          <w:b/>
          <w:i/>
          <w:sz w:val="28"/>
          <w:szCs w:val="28"/>
          <w:u w:val="single"/>
        </w:rPr>
        <w:br w:type="page"/>
      </w:r>
      <w:bookmarkStart w:id="0" w:name="_GoBack"/>
      <w:bookmarkEnd w:id="0"/>
    </w:p>
    <w:p w:rsidR="009B293C" w:rsidRPr="00003B34" w:rsidRDefault="009B293C" w:rsidP="00003B34">
      <w:pPr>
        <w:rPr>
          <w:rFonts w:ascii="Times New Roman" w:hAnsi="Times New Roman" w:cs="Times New Roman"/>
          <w:b/>
          <w:sz w:val="36"/>
          <w:szCs w:val="36"/>
        </w:rPr>
      </w:pPr>
      <w:r w:rsidRPr="009B293C">
        <w:rPr>
          <w:rFonts w:ascii="Times New Roman" w:hAnsi="Times New Roman" w:cs="Times New Roman"/>
          <w:b/>
          <w:i/>
          <w:sz w:val="28"/>
          <w:szCs w:val="28"/>
          <w:u w:val="single"/>
        </w:rPr>
        <w:lastRenderedPageBreak/>
        <w:t>Overview:</w:t>
      </w:r>
    </w:p>
    <w:p w:rsidR="00A21C23" w:rsidRDefault="00A21C23" w:rsidP="00A21C23">
      <w:pPr>
        <w:rPr>
          <w:rFonts w:ascii="Times New Roman" w:hAnsi="Times New Roman" w:cs="Times New Roman"/>
          <w:sz w:val="24"/>
          <w:szCs w:val="24"/>
        </w:rPr>
      </w:pPr>
      <w:r w:rsidRPr="001E50C3">
        <w:rPr>
          <w:rFonts w:ascii="Times New Roman" w:hAnsi="Times New Roman" w:cs="Times New Roman"/>
          <w:sz w:val="24"/>
          <w:szCs w:val="24"/>
        </w:rPr>
        <w:t>The online railway management system is basically a holistic system to track the trains that ply on the routes and also to maintain a repository of the ticket bookings that are made for each trains on each route. India has a vast network of railways and there is a need of a system that can track both the reservations and train services. Taking into consideration the large amount of train services and passenger data it is imperative to consolidate and store the data in a database.</w:t>
      </w:r>
    </w:p>
    <w:p w:rsidR="005B4517" w:rsidRDefault="005B4517" w:rsidP="00A21C23">
      <w:pPr>
        <w:rPr>
          <w:rFonts w:ascii="Times New Roman" w:hAnsi="Times New Roman" w:cs="Times New Roman"/>
          <w:sz w:val="24"/>
          <w:szCs w:val="24"/>
        </w:rPr>
      </w:pPr>
    </w:p>
    <w:p w:rsidR="005B4517" w:rsidRPr="005B4517" w:rsidRDefault="005B4517" w:rsidP="00A21C23">
      <w:pPr>
        <w:rPr>
          <w:rFonts w:ascii="Times New Roman" w:hAnsi="Times New Roman" w:cs="Times New Roman"/>
          <w:b/>
          <w:i/>
          <w:sz w:val="28"/>
          <w:szCs w:val="28"/>
          <w:u w:val="single"/>
        </w:rPr>
      </w:pPr>
      <w:r w:rsidRPr="005B4517">
        <w:rPr>
          <w:rFonts w:ascii="Times New Roman" w:hAnsi="Times New Roman" w:cs="Times New Roman"/>
          <w:b/>
          <w:i/>
          <w:sz w:val="28"/>
          <w:szCs w:val="28"/>
          <w:u w:val="single"/>
        </w:rPr>
        <w:t>Scope:</w:t>
      </w:r>
    </w:p>
    <w:p w:rsidR="00101F1C" w:rsidRDefault="00A21C23" w:rsidP="00A21C23">
      <w:pPr>
        <w:rPr>
          <w:rFonts w:ascii="Times New Roman" w:hAnsi="Times New Roman" w:cs="Times New Roman"/>
          <w:sz w:val="24"/>
          <w:szCs w:val="24"/>
        </w:rPr>
      </w:pPr>
      <w:r>
        <w:rPr>
          <w:rFonts w:ascii="Times New Roman" w:hAnsi="Times New Roman" w:cs="Times New Roman"/>
          <w:sz w:val="24"/>
          <w:szCs w:val="24"/>
        </w:rPr>
        <w:t xml:space="preserve">Railway operations management system is broadly classified into railway enquiry system, tickets reservation system, repairs and maintenance system. The system provides a functionality to passengers to add themselves to the view the train listings. The user can also update their personal details in the system. </w:t>
      </w:r>
    </w:p>
    <w:p w:rsidR="00A21C23" w:rsidRDefault="00A21C23" w:rsidP="00A21C23">
      <w:pPr>
        <w:rPr>
          <w:rFonts w:ascii="Times New Roman" w:hAnsi="Times New Roman" w:cs="Times New Roman"/>
          <w:sz w:val="24"/>
          <w:szCs w:val="24"/>
        </w:rPr>
      </w:pPr>
      <w:r>
        <w:rPr>
          <w:rFonts w:ascii="Times New Roman" w:hAnsi="Times New Roman" w:cs="Times New Roman"/>
          <w:sz w:val="24"/>
          <w:szCs w:val="24"/>
        </w:rPr>
        <w:t>The system performs functions like providing the best options of the available trains from a specified source and the destination to the passengers. The train details has comprehensive information like train number, train name, train type, available class types along with respective fares, the frequency of the train during the week, seat availability, route and stoppage details and total distance and total time taken for the journey.</w:t>
      </w:r>
    </w:p>
    <w:p w:rsidR="00A21C23" w:rsidRDefault="004A4844" w:rsidP="00A21C23">
      <w:pPr>
        <w:rPr>
          <w:rFonts w:ascii="Times New Roman" w:hAnsi="Times New Roman" w:cs="Times New Roman"/>
          <w:sz w:val="24"/>
          <w:szCs w:val="24"/>
        </w:rPr>
      </w:pPr>
      <w:r>
        <w:rPr>
          <w:rFonts w:ascii="Times New Roman" w:hAnsi="Times New Roman" w:cs="Times New Roman"/>
          <w:sz w:val="24"/>
          <w:szCs w:val="24"/>
        </w:rPr>
        <w:t xml:space="preserve">Passengers can book their tickets based on their preference and availability. </w:t>
      </w:r>
      <w:r w:rsidR="00A21C23">
        <w:rPr>
          <w:rFonts w:ascii="Times New Roman" w:hAnsi="Times New Roman" w:cs="Times New Roman"/>
          <w:sz w:val="24"/>
          <w:szCs w:val="24"/>
        </w:rPr>
        <w:t>The system also provides a functionality to the passenger to cancel their tickets.</w:t>
      </w:r>
      <w:r>
        <w:rPr>
          <w:rFonts w:ascii="Times New Roman" w:hAnsi="Times New Roman" w:cs="Times New Roman"/>
          <w:sz w:val="24"/>
          <w:szCs w:val="24"/>
        </w:rPr>
        <w:t xml:space="preserve"> At the end of both the transactions the state of the database is restored to its original state.</w:t>
      </w:r>
    </w:p>
    <w:p w:rsidR="004A4844" w:rsidRDefault="004A4844" w:rsidP="00A21C23">
      <w:pPr>
        <w:rPr>
          <w:rFonts w:ascii="Times New Roman" w:hAnsi="Times New Roman" w:cs="Times New Roman"/>
          <w:sz w:val="24"/>
          <w:szCs w:val="24"/>
        </w:rPr>
      </w:pPr>
      <w:r>
        <w:rPr>
          <w:rFonts w:ascii="Times New Roman" w:hAnsi="Times New Roman" w:cs="Times New Roman"/>
          <w:sz w:val="24"/>
          <w:szCs w:val="24"/>
        </w:rPr>
        <w:t>The super admin of the user can add, update and delete new trains from the system, manage stations and route details and also manage passengers.</w:t>
      </w:r>
    </w:p>
    <w:p w:rsidR="00101F1C" w:rsidRDefault="00101F1C" w:rsidP="00A21C23">
      <w:pPr>
        <w:rPr>
          <w:rFonts w:ascii="Times New Roman" w:hAnsi="Times New Roman" w:cs="Times New Roman"/>
          <w:sz w:val="24"/>
          <w:szCs w:val="24"/>
        </w:rPr>
      </w:pPr>
    </w:p>
    <w:p w:rsidR="00101F1C" w:rsidRDefault="00101F1C" w:rsidP="00A21C23">
      <w:pPr>
        <w:rPr>
          <w:rFonts w:ascii="Times New Roman" w:hAnsi="Times New Roman" w:cs="Times New Roman"/>
          <w:b/>
          <w:i/>
          <w:sz w:val="28"/>
          <w:szCs w:val="28"/>
          <w:u w:val="single"/>
        </w:rPr>
      </w:pPr>
      <w:r w:rsidRPr="00101F1C">
        <w:rPr>
          <w:rFonts w:ascii="Times New Roman" w:hAnsi="Times New Roman" w:cs="Times New Roman"/>
          <w:b/>
          <w:i/>
          <w:sz w:val="28"/>
          <w:szCs w:val="28"/>
          <w:u w:val="single"/>
        </w:rPr>
        <w:t>Objective</w:t>
      </w:r>
      <w:r>
        <w:rPr>
          <w:rFonts w:ascii="Times New Roman" w:hAnsi="Times New Roman" w:cs="Times New Roman"/>
          <w:b/>
          <w:i/>
          <w:sz w:val="28"/>
          <w:szCs w:val="28"/>
          <w:u w:val="single"/>
        </w:rPr>
        <w:t>:</w:t>
      </w:r>
    </w:p>
    <w:p w:rsidR="00314977" w:rsidRDefault="00101F1C" w:rsidP="00A21C23">
      <w:pPr>
        <w:rPr>
          <w:rFonts w:ascii="Times New Roman" w:hAnsi="Times New Roman" w:cs="Times New Roman"/>
          <w:sz w:val="24"/>
          <w:szCs w:val="24"/>
        </w:rPr>
      </w:pPr>
      <w:r w:rsidRPr="00101F1C">
        <w:rPr>
          <w:rFonts w:ascii="Times New Roman" w:hAnsi="Times New Roman" w:cs="Times New Roman"/>
          <w:sz w:val="24"/>
          <w:szCs w:val="24"/>
        </w:rPr>
        <w:t xml:space="preserve">Managing the </w:t>
      </w:r>
      <w:r>
        <w:rPr>
          <w:rFonts w:ascii="Times New Roman" w:hAnsi="Times New Roman" w:cs="Times New Roman"/>
          <w:sz w:val="24"/>
          <w:szCs w:val="24"/>
        </w:rPr>
        <w:t>Railway Operations Management S</w:t>
      </w:r>
      <w:r w:rsidRPr="00101F1C">
        <w:rPr>
          <w:rFonts w:ascii="Times New Roman" w:hAnsi="Times New Roman" w:cs="Times New Roman"/>
          <w:sz w:val="24"/>
          <w:szCs w:val="24"/>
        </w:rPr>
        <w:t>ystem has got a technology side to it. With millions of data to be managed, designing a database system that is extremely efficient, redundant-free, cost and time efficient is imperative. The objective of this project is to design such a database having increased accountability, centralized control, integration, redundant-free, enhanced quality of outputs and better revenue management.</w:t>
      </w:r>
    </w:p>
    <w:p w:rsidR="00101F1C" w:rsidRDefault="00101F1C" w:rsidP="00A21C23">
      <w:pPr>
        <w:rPr>
          <w:rFonts w:ascii="Times New Roman" w:hAnsi="Times New Roman" w:cs="Times New Roman"/>
          <w:sz w:val="24"/>
          <w:szCs w:val="24"/>
        </w:rPr>
      </w:pPr>
    </w:p>
    <w:p w:rsidR="00101F1C" w:rsidRDefault="00101F1C" w:rsidP="00A21C23">
      <w:pPr>
        <w:rPr>
          <w:rFonts w:ascii="Times New Roman" w:hAnsi="Times New Roman" w:cs="Times New Roman"/>
          <w:b/>
          <w:i/>
          <w:sz w:val="28"/>
          <w:szCs w:val="28"/>
          <w:u w:val="single"/>
        </w:rPr>
      </w:pPr>
    </w:p>
    <w:p w:rsidR="00101F1C" w:rsidRDefault="00101F1C" w:rsidP="00A21C23">
      <w:pPr>
        <w:rPr>
          <w:rFonts w:ascii="Times New Roman" w:hAnsi="Times New Roman" w:cs="Times New Roman"/>
          <w:b/>
          <w:i/>
          <w:sz w:val="28"/>
          <w:szCs w:val="28"/>
          <w:u w:val="single"/>
        </w:rPr>
      </w:pPr>
    </w:p>
    <w:p w:rsidR="00101F1C" w:rsidRDefault="00101F1C" w:rsidP="00A21C23">
      <w:pPr>
        <w:rPr>
          <w:rFonts w:ascii="Times New Roman" w:hAnsi="Times New Roman" w:cs="Times New Roman"/>
          <w:b/>
          <w:i/>
          <w:sz w:val="28"/>
          <w:szCs w:val="28"/>
          <w:u w:val="single"/>
        </w:rPr>
      </w:pPr>
    </w:p>
    <w:p w:rsidR="00101F1C" w:rsidRDefault="00101F1C" w:rsidP="00A21C23">
      <w:pPr>
        <w:rPr>
          <w:rFonts w:ascii="Times New Roman" w:hAnsi="Times New Roman" w:cs="Times New Roman"/>
          <w:b/>
          <w:i/>
          <w:sz w:val="28"/>
          <w:szCs w:val="28"/>
          <w:u w:val="single"/>
        </w:rPr>
      </w:pPr>
    </w:p>
    <w:p w:rsidR="00101F1C" w:rsidRDefault="00101F1C" w:rsidP="00A21C23">
      <w:pPr>
        <w:rPr>
          <w:rFonts w:ascii="Times New Roman" w:hAnsi="Times New Roman" w:cs="Times New Roman"/>
          <w:b/>
          <w:i/>
          <w:sz w:val="28"/>
          <w:szCs w:val="28"/>
          <w:u w:val="single"/>
        </w:rPr>
      </w:pPr>
    </w:p>
    <w:p w:rsidR="00101F1C" w:rsidRDefault="00101F1C" w:rsidP="00A21C23">
      <w:pPr>
        <w:rPr>
          <w:rFonts w:ascii="Times New Roman" w:hAnsi="Times New Roman" w:cs="Times New Roman"/>
          <w:b/>
          <w:i/>
          <w:sz w:val="28"/>
          <w:szCs w:val="28"/>
          <w:u w:val="single"/>
        </w:rPr>
      </w:pPr>
      <w:r w:rsidRPr="00101F1C">
        <w:rPr>
          <w:rFonts w:ascii="Times New Roman" w:hAnsi="Times New Roman" w:cs="Times New Roman"/>
          <w:b/>
          <w:i/>
          <w:sz w:val="28"/>
          <w:szCs w:val="28"/>
          <w:u w:val="single"/>
        </w:rPr>
        <w:t>Database Definitions:</w:t>
      </w:r>
    </w:p>
    <w:p w:rsidR="00101F1C" w:rsidRPr="00101F1C" w:rsidRDefault="00101F1C" w:rsidP="00A21C23">
      <w:pPr>
        <w:rPr>
          <w:rFonts w:ascii="Times New Roman" w:hAnsi="Times New Roman" w:cs="Times New Roman"/>
          <w:sz w:val="24"/>
          <w:szCs w:val="24"/>
        </w:rPr>
      </w:pPr>
      <w:r w:rsidRPr="00101F1C">
        <w:rPr>
          <w:rFonts w:ascii="Times New Roman" w:hAnsi="Times New Roman" w:cs="Times New Roman"/>
          <w:sz w:val="24"/>
          <w:szCs w:val="24"/>
        </w:rPr>
        <w:t>The following are the key components of the Railway Operations Management System.</w:t>
      </w:r>
    </w:p>
    <w:p w:rsidR="00101F1C" w:rsidRPr="00101F1C" w:rsidRDefault="00101F1C" w:rsidP="00A21C23">
      <w:pPr>
        <w:rPr>
          <w:rFonts w:ascii="Times New Roman" w:hAnsi="Times New Roman" w:cs="Times New Roman"/>
          <w:b/>
          <w:i/>
          <w:sz w:val="28"/>
          <w:szCs w:val="28"/>
          <w:u w:val="single"/>
        </w:rPr>
      </w:pPr>
      <w:r w:rsidRPr="00101F1C">
        <w:rPr>
          <w:rFonts w:ascii="Times New Roman" w:hAnsi="Times New Roman" w:cs="Times New Roman"/>
          <w:b/>
          <w:i/>
          <w:sz w:val="28"/>
          <w:szCs w:val="28"/>
          <w:u w:val="single"/>
        </w:rPr>
        <w:t>Entities of Concern:</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Passenger:</w:t>
      </w:r>
      <w:r w:rsidRPr="001E50C3">
        <w:rPr>
          <w:rFonts w:ascii="Times New Roman" w:hAnsi="Times New Roman" w:cs="Times New Roman"/>
          <w:sz w:val="24"/>
          <w:szCs w:val="24"/>
        </w:rPr>
        <w:t xml:space="preserve"> This table includes information about the passenger who would be travelling such as name, contact details, age.</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Ticket:</w:t>
      </w:r>
      <w:r w:rsidRPr="001E50C3">
        <w:rPr>
          <w:rFonts w:ascii="Times New Roman" w:hAnsi="Times New Roman" w:cs="Times New Roman"/>
          <w:sz w:val="24"/>
          <w:szCs w:val="24"/>
        </w:rPr>
        <w:t xml:space="preserve"> This table includes passenger details corresponding to the specific source and destination, date of journey and any relevant seat preference.</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Station:</w:t>
      </w:r>
      <w:r w:rsidRPr="001E50C3">
        <w:rPr>
          <w:rFonts w:ascii="Times New Roman" w:hAnsi="Times New Roman" w:cs="Times New Roman"/>
          <w:sz w:val="24"/>
          <w:szCs w:val="24"/>
        </w:rPr>
        <w:t xml:space="preserve"> This table contains the station name and station IDs.</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Route:</w:t>
      </w:r>
      <w:r w:rsidRPr="001E50C3">
        <w:rPr>
          <w:rFonts w:ascii="Times New Roman" w:hAnsi="Times New Roman" w:cs="Times New Roman"/>
          <w:sz w:val="24"/>
          <w:szCs w:val="24"/>
        </w:rPr>
        <w:t xml:space="preserve"> This table contains the route number, distance between stations, number of trains running on this route, train arrival and departure times.</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Train:</w:t>
      </w:r>
      <w:r w:rsidRPr="001E50C3">
        <w:rPr>
          <w:rFonts w:ascii="Times New Roman" w:hAnsi="Times New Roman" w:cs="Times New Roman"/>
          <w:sz w:val="24"/>
          <w:szCs w:val="24"/>
        </w:rPr>
        <w:t xml:space="preserve"> This table contains train name, train number, train type, seats availability.</w:t>
      </w:r>
    </w:p>
    <w:p w:rsidR="00101F1C"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 xml:space="preserve">Train </w:t>
      </w:r>
      <w:r w:rsidR="00101F1C" w:rsidRPr="00101F1C">
        <w:rPr>
          <w:rFonts w:ascii="Times New Roman" w:hAnsi="Times New Roman" w:cs="Times New Roman"/>
          <w:b/>
          <w:sz w:val="24"/>
          <w:szCs w:val="24"/>
        </w:rPr>
        <w:t xml:space="preserve">Booking </w:t>
      </w:r>
      <w:r w:rsidRPr="00101F1C">
        <w:rPr>
          <w:rFonts w:ascii="Times New Roman" w:hAnsi="Times New Roman" w:cs="Times New Roman"/>
          <w:b/>
          <w:sz w:val="24"/>
          <w:szCs w:val="24"/>
        </w:rPr>
        <w:t>Status:</w:t>
      </w:r>
      <w:r w:rsidRPr="001E50C3">
        <w:rPr>
          <w:rFonts w:ascii="Times New Roman" w:hAnsi="Times New Roman" w:cs="Times New Roman"/>
          <w:sz w:val="24"/>
          <w:szCs w:val="24"/>
        </w:rPr>
        <w:t xml:space="preserve"> This table contains train availability details, seats availability status, train running status.</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Department:</w:t>
      </w:r>
      <w:r w:rsidRPr="001E50C3">
        <w:rPr>
          <w:rFonts w:ascii="Times New Roman" w:hAnsi="Times New Roman" w:cs="Times New Roman"/>
          <w:sz w:val="24"/>
          <w:szCs w:val="24"/>
        </w:rPr>
        <w:t xml:space="preserve"> This table contains the department details of the various railway employees.</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Railway Expenses:</w:t>
      </w:r>
      <w:r w:rsidRPr="001E50C3">
        <w:rPr>
          <w:rFonts w:ascii="Times New Roman" w:hAnsi="Times New Roman" w:cs="Times New Roman"/>
          <w:sz w:val="24"/>
          <w:szCs w:val="24"/>
        </w:rPr>
        <w:t xml:space="preserve"> This table contains the details of the railway expenses.</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Repairs:</w:t>
      </w:r>
      <w:r w:rsidRPr="001E50C3">
        <w:rPr>
          <w:rFonts w:ascii="Times New Roman" w:hAnsi="Times New Roman" w:cs="Times New Roman"/>
          <w:sz w:val="24"/>
          <w:szCs w:val="24"/>
        </w:rPr>
        <w:t xml:space="preserve"> This table contains the various repairs carried out by the railways department.</w:t>
      </w:r>
    </w:p>
    <w:p w:rsidR="00314977" w:rsidRPr="001E50C3" w:rsidRDefault="00314977" w:rsidP="00314977">
      <w:pPr>
        <w:rPr>
          <w:rFonts w:ascii="Times New Roman" w:hAnsi="Times New Roman" w:cs="Times New Roman"/>
          <w:sz w:val="24"/>
          <w:szCs w:val="24"/>
        </w:rPr>
      </w:pPr>
      <w:r w:rsidRPr="00101F1C">
        <w:rPr>
          <w:rFonts w:ascii="Times New Roman" w:hAnsi="Times New Roman" w:cs="Times New Roman"/>
          <w:b/>
          <w:sz w:val="24"/>
          <w:szCs w:val="24"/>
        </w:rPr>
        <w:t>Earnings:</w:t>
      </w:r>
      <w:r w:rsidRPr="001E50C3">
        <w:rPr>
          <w:rFonts w:ascii="Times New Roman" w:hAnsi="Times New Roman" w:cs="Times New Roman"/>
          <w:sz w:val="24"/>
          <w:szCs w:val="24"/>
        </w:rPr>
        <w:t xml:space="preserve"> This table contains the total earnings from the tickets sold over the period of time.</w:t>
      </w:r>
    </w:p>
    <w:p w:rsidR="00003B34" w:rsidRDefault="00003B34" w:rsidP="00003B34">
      <w:pPr>
        <w:rPr>
          <w:rFonts w:ascii="Times New Roman" w:hAnsi="Times New Roman" w:cs="Times New Roman"/>
          <w:b/>
          <w:i/>
          <w:sz w:val="28"/>
          <w:szCs w:val="28"/>
          <w:u w:val="single"/>
        </w:rPr>
      </w:pPr>
    </w:p>
    <w:p w:rsidR="00003B34" w:rsidRPr="00003B34" w:rsidRDefault="00003B34" w:rsidP="00003B34">
      <w:pPr>
        <w:rPr>
          <w:rFonts w:ascii="Times New Roman" w:hAnsi="Times New Roman" w:cs="Times New Roman"/>
          <w:b/>
          <w:i/>
          <w:sz w:val="28"/>
          <w:szCs w:val="28"/>
          <w:u w:val="single"/>
        </w:rPr>
      </w:pPr>
      <w:r w:rsidRPr="00003B34">
        <w:rPr>
          <w:rFonts w:ascii="Times New Roman" w:hAnsi="Times New Roman" w:cs="Times New Roman"/>
          <w:b/>
          <w:i/>
          <w:sz w:val="28"/>
          <w:szCs w:val="28"/>
          <w:u w:val="single"/>
        </w:rPr>
        <w:t>Relationship Between entities:</w:t>
      </w:r>
    </w:p>
    <w:tbl>
      <w:tblPr>
        <w:tblStyle w:val="TableGrid"/>
        <w:tblW w:w="9481" w:type="dxa"/>
        <w:tblLook w:val="04A0" w:firstRow="1" w:lastRow="0" w:firstColumn="1" w:lastColumn="0" w:noHBand="0" w:noVBand="1"/>
      </w:tblPr>
      <w:tblGrid>
        <w:gridCol w:w="1050"/>
        <w:gridCol w:w="2139"/>
        <w:gridCol w:w="2767"/>
        <w:gridCol w:w="3525"/>
      </w:tblGrid>
      <w:tr w:rsidR="00003B34" w:rsidRPr="001E50C3" w:rsidTr="00003B34">
        <w:tc>
          <w:tcPr>
            <w:tcW w:w="1050" w:type="dxa"/>
          </w:tcPr>
          <w:p w:rsidR="00003B34" w:rsidRPr="00003B34" w:rsidRDefault="00003B34" w:rsidP="00F74D27">
            <w:pPr>
              <w:rPr>
                <w:rFonts w:ascii="Times New Roman" w:hAnsi="Times New Roman" w:cs="Times New Roman"/>
                <w:b/>
                <w:sz w:val="24"/>
                <w:szCs w:val="24"/>
              </w:rPr>
            </w:pPr>
            <w:r w:rsidRPr="00003B34">
              <w:rPr>
                <w:rFonts w:ascii="Times New Roman" w:hAnsi="Times New Roman" w:cs="Times New Roman"/>
                <w:b/>
                <w:sz w:val="24"/>
                <w:szCs w:val="24"/>
              </w:rPr>
              <w:t>Sr. No.</w:t>
            </w:r>
          </w:p>
        </w:tc>
        <w:tc>
          <w:tcPr>
            <w:tcW w:w="2139" w:type="dxa"/>
          </w:tcPr>
          <w:p w:rsidR="00003B34" w:rsidRPr="00003B34" w:rsidRDefault="00003B34" w:rsidP="00F74D27">
            <w:pPr>
              <w:rPr>
                <w:rFonts w:ascii="Times New Roman" w:hAnsi="Times New Roman" w:cs="Times New Roman"/>
                <w:b/>
                <w:sz w:val="24"/>
                <w:szCs w:val="24"/>
              </w:rPr>
            </w:pPr>
            <w:r w:rsidRPr="00003B34">
              <w:rPr>
                <w:rFonts w:ascii="Times New Roman" w:hAnsi="Times New Roman" w:cs="Times New Roman"/>
                <w:b/>
                <w:sz w:val="24"/>
                <w:szCs w:val="24"/>
              </w:rPr>
              <w:t>Relation Type</w:t>
            </w:r>
          </w:p>
        </w:tc>
        <w:tc>
          <w:tcPr>
            <w:tcW w:w="2767" w:type="dxa"/>
          </w:tcPr>
          <w:p w:rsidR="00003B34" w:rsidRPr="00003B34" w:rsidRDefault="00003B34" w:rsidP="00F74D27">
            <w:pPr>
              <w:rPr>
                <w:rFonts w:ascii="Times New Roman" w:hAnsi="Times New Roman" w:cs="Times New Roman"/>
                <w:b/>
                <w:sz w:val="24"/>
                <w:szCs w:val="24"/>
              </w:rPr>
            </w:pPr>
            <w:r w:rsidRPr="00003B34">
              <w:rPr>
                <w:rFonts w:ascii="Times New Roman" w:hAnsi="Times New Roman" w:cs="Times New Roman"/>
                <w:b/>
                <w:sz w:val="24"/>
                <w:szCs w:val="24"/>
              </w:rPr>
              <w:t>Entities Involved</w:t>
            </w:r>
          </w:p>
        </w:tc>
        <w:tc>
          <w:tcPr>
            <w:tcW w:w="3525" w:type="dxa"/>
          </w:tcPr>
          <w:p w:rsidR="00003B34" w:rsidRPr="00003B34" w:rsidRDefault="00003B34" w:rsidP="00F74D27">
            <w:pPr>
              <w:rPr>
                <w:rFonts w:ascii="Times New Roman" w:hAnsi="Times New Roman" w:cs="Times New Roman"/>
                <w:b/>
                <w:sz w:val="24"/>
                <w:szCs w:val="24"/>
              </w:rPr>
            </w:pPr>
            <w:r w:rsidRPr="00003B34">
              <w:rPr>
                <w:rFonts w:ascii="Times New Roman" w:hAnsi="Times New Roman" w:cs="Times New Roman"/>
                <w:b/>
                <w:sz w:val="24"/>
                <w:szCs w:val="24"/>
              </w:rPr>
              <w:t>Entity Relationship</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1.</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Enquires</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Passenger, Train</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passenger to many trains</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2.</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Consists of</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Station, Route</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route to many stations</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3.</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Has a</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Train, Train_Status</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train to one train station</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4.</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Checks</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User, Train_Status</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user to one train status</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5.</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 xml:space="preserve">Has a </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Train, Route</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Train to Many routes</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6.</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Starts from, Ends on</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Train, Station</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train to one station</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7.</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Has a</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Department, employees</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employee to one department</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8.</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Has a</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Zonal Offices, Departments</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department to one zonal office</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9.</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 xml:space="preserve">consists of </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Repairs, Expenses</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Repairs to many expenses</w:t>
            </w:r>
          </w:p>
        </w:tc>
      </w:tr>
      <w:tr w:rsidR="00003B34" w:rsidRPr="001E50C3" w:rsidTr="00003B34">
        <w:tc>
          <w:tcPr>
            <w:tcW w:w="1050"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10.</w:t>
            </w:r>
          </w:p>
        </w:tc>
        <w:tc>
          <w:tcPr>
            <w:tcW w:w="2139"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 xml:space="preserve">Consists of </w:t>
            </w:r>
          </w:p>
        </w:tc>
        <w:tc>
          <w:tcPr>
            <w:tcW w:w="2767"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Budget, earnings</w:t>
            </w:r>
          </w:p>
        </w:tc>
        <w:tc>
          <w:tcPr>
            <w:tcW w:w="3525" w:type="dxa"/>
          </w:tcPr>
          <w:p w:rsidR="00003B34" w:rsidRPr="001E50C3" w:rsidRDefault="00003B34" w:rsidP="00F74D27">
            <w:pPr>
              <w:rPr>
                <w:rFonts w:ascii="Times New Roman" w:hAnsi="Times New Roman" w:cs="Times New Roman"/>
                <w:sz w:val="24"/>
                <w:szCs w:val="24"/>
              </w:rPr>
            </w:pPr>
            <w:r w:rsidRPr="001E50C3">
              <w:rPr>
                <w:rFonts w:ascii="Times New Roman" w:hAnsi="Times New Roman" w:cs="Times New Roman"/>
                <w:sz w:val="24"/>
                <w:szCs w:val="24"/>
              </w:rPr>
              <w:t>One Budget to many earnings</w:t>
            </w:r>
          </w:p>
        </w:tc>
      </w:tr>
    </w:tbl>
    <w:p w:rsidR="00003B34" w:rsidRDefault="00003B34" w:rsidP="00A21C23">
      <w:pPr>
        <w:rPr>
          <w:rFonts w:ascii="Times New Roman" w:hAnsi="Times New Roman" w:cs="Times New Roman"/>
          <w:b/>
          <w:i/>
          <w:sz w:val="28"/>
          <w:szCs w:val="28"/>
          <w:u w:val="single"/>
        </w:rPr>
      </w:pPr>
    </w:p>
    <w:p w:rsidR="00314977" w:rsidRDefault="00101F1C" w:rsidP="00A21C23">
      <w:pPr>
        <w:rPr>
          <w:rFonts w:ascii="Times New Roman" w:hAnsi="Times New Roman" w:cs="Times New Roman"/>
          <w:b/>
          <w:i/>
          <w:sz w:val="28"/>
          <w:szCs w:val="28"/>
          <w:u w:val="single"/>
        </w:rPr>
      </w:pPr>
      <w:r w:rsidRPr="00101F1C">
        <w:rPr>
          <w:rFonts w:ascii="Times New Roman" w:hAnsi="Times New Roman" w:cs="Times New Roman"/>
          <w:b/>
          <w:i/>
          <w:sz w:val="28"/>
          <w:szCs w:val="28"/>
          <w:u w:val="single"/>
        </w:rPr>
        <w:lastRenderedPageBreak/>
        <w:t>Entity – Relationship model of the Database:</w:t>
      </w:r>
    </w:p>
    <w:p w:rsidR="00101F1C" w:rsidRPr="00101F1C" w:rsidRDefault="00DF4F3A" w:rsidP="00A21C23">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677231" cy="7865827"/>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model.jpg"/>
                    <pic:cNvPicPr/>
                  </pic:nvPicPr>
                  <pic:blipFill>
                    <a:blip r:embed="rId10">
                      <a:extLst>
                        <a:ext uri="{28A0092B-C50C-407E-A947-70E740481C1C}">
                          <a14:useLocalDpi xmlns:a14="http://schemas.microsoft.com/office/drawing/2010/main" val="0"/>
                        </a:ext>
                      </a:extLst>
                    </a:blip>
                    <a:stretch>
                      <a:fillRect/>
                    </a:stretch>
                  </pic:blipFill>
                  <pic:spPr>
                    <a:xfrm>
                      <a:off x="0" y="0"/>
                      <a:ext cx="5705701" cy="7905272"/>
                    </a:xfrm>
                    <a:prstGeom prst="rect">
                      <a:avLst/>
                    </a:prstGeom>
                    <a:ln>
                      <a:solidFill>
                        <a:schemeClr val="tx1"/>
                      </a:solidFill>
                    </a:ln>
                  </pic:spPr>
                </pic:pic>
              </a:graphicData>
            </a:graphic>
          </wp:inline>
        </w:drawing>
      </w:r>
    </w:p>
    <w:p w:rsidR="00C9534D" w:rsidRPr="00BF656E" w:rsidRDefault="00C9534D">
      <w:r w:rsidRPr="00C9534D">
        <w:rPr>
          <w:b/>
          <w:noProof/>
        </w:rPr>
        <w:lastRenderedPageBreak/>
        <w:t>Features of the Railway Operation Management System.</w:t>
      </w:r>
    </w:p>
    <w:p w:rsidR="00C9534D" w:rsidRDefault="00C9534D">
      <w:pPr>
        <w:rPr>
          <w:b/>
          <w:noProof/>
          <w:u w:val="single"/>
        </w:rPr>
      </w:pPr>
      <w:r w:rsidRPr="00C9534D">
        <w:rPr>
          <w:b/>
          <w:noProof/>
          <w:u w:val="single"/>
        </w:rPr>
        <w:t>1.) Ticket Booking stored procedure</w:t>
      </w:r>
    </w:p>
    <w:p w:rsidR="00BF656E" w:rsidRPr="00DF4F3A" w:rsidRDefault="00BF656E">
      <w:pPr>
        <w:rPr>
          <w:rFonts w:ascii="Times New Roman" w:hAnsi="Times New Roman" w:cs="Times New Roman"/>
          <w:sz w:val="24"/>
          <w:szCs w:val="24"/>
        </w:rPr>
      </w:pPr>
      <w:r w:rsidRPr="00DF4F3A">
        <w:rPr>
          <w:rFonts w:ascii="Times New Roman" w:hAnsi="Times New Roman" w:cs="Times New Roman"/>
          <w:sz w:val="24"/>
          <w:szCs w:val="24"/>
        </w:rPr>
        <w:t>The following procedure books the tickets based on the user preference. It also simultaneously updates the status tables.</w:t>
      </w:r>
    </w:p>
    <w:p w:rsidR="00A21C23" w:rsidRDefault="00314977">
      <w:r>
        <w:rPr>
          <w:noProof/>
        </w:rPr>
        <w:drawing>
          <wp:inline distT="0" distB="0" distL="0" distR="0" wp14:anchorId="752E748A" wp14:editId="0AA1D738">
            <wp:extent cx="6161168" cy="2995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455" t="25782" r="20015" b="11531"/>
                    <a:stretch/>
                  </pic:blipFill>
                  <pic:spPr bwMode="auto">
                    <a:xfrm>
                      <a:off x="0" y="0"/>
                      <a:ext cx="6183083" cy="3005949"/>
                    </a:xfrm>
                    <a:prstGeom prst="rect">
                      <a:avLst/>
                    </a:prstGeom>
                    <a:ln>
                      <a:noFill/>
                    </a:ln>
                    <a:extLst>
                      <a:ext uri="{53640926-AAD7-44D8-BBD7-CCE9431645EC}">
                        <a14:shadowObscured xmlns:a14="http://schemas.microsoft.com/office/drawing/2010/main"/>
                      </a:ext>
                    </a:extLst>
                  </pic:spPr>
                </pic:pic>
              </a:graphicData>
            </a:graphic>
          </wp:inline>
        </w:drawing>
      </w:r>
    </w:p>
    <w:p w:rsidR="00777250" w:rsidRDefault="00777250">
      <w:r>
        <w:rPr>
          <w:noProof/>
        </w:rPr>
        <w:drawing>
          <wp:inline distT="0" distB="0" distL="0" distR="0" wp14:anchorId="66D0A6A7" wp14:editId="392C4DB0">
            <wp:extent cx="5940853" cy="50482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0647" b="24246"/>
                    <a:stretch/>
                  </pic:blipFill>
                  <pic:spPr bwMode="auto">
                    <a:xfrm>
                      <a:off x="0" y="0"/>
                      <a:ext cx="5943600" cy="505058"/>
                    </a:xfrm>
                    <a:prstGeom prst="rect">
                      <a:avLst/>
                    </a:prstGeom>
                    <a:ln>
                      <a:noFill/>
                    </a:ln>
                    <a:extLst>
                      <a:ext uri="{53640926-AAD7-44D8-BBD7-CCE9431645EC}">
                        <a14:shadowObscured xmlns:a14="http://schemas.microsoft.com/office/drawing/2010/main"/>
                      </a:ext>
                    </a:extLst>
                  </pic:spPr>
                </pic:pic>
              </a:graphicData>
            </a:graphic>
          </wp:inline>
        </w:drawing>
      </w:r>
    </w:p>
    <w:p w:rsidR="00DF4F3A" w:rsidRDefault="00DF4F3A"/>
    <w:p w:rsidR="00C9534D" w:rsidRDefault="00C9534D"/>
    <w:p w:rsidR="00C9534D" w:rsidRDefault="00C9534D">
      <w:pPr>
        <w:rPr>
          <w:b/>
          <w:noProof/>
          <w:u w:val="single"/>
        </w:rPr>
      </w:pPr>
      <w:r w:rsidRPr="00D146EB">
        <w:rPr>
          <w:b/>
          <w:noProof/>
          <w:u w:val="single"/>
        </w:rPr>
        <w:t>2.) Ticket Cancellation</w:t>
      </w:r>
    </w:p>
    <w:p w:rsidR="0045045A" w:rsidRPr="0045045A" w:rsidRDefault="0045045A">
      <w:pPr>
        <w:rPr>
          <w:noProof/>
        </w:rPr>
      </w:pPr>
      <w:r>
        <w:rPr>
          <w:noProof/>
        </w:rPr>
        <w:t>This procedure cancels the ticket booked by the user.</w:t>
      </w:r>
    </w:p>
    <w:p w:rsidR="00777250" w:rsidRDefault="00C9534D">
      <w:r>
        <w:rPr>
          <w:noProof/>
        </w:rPr>
        <w:drawing>
          <wp:inline distT="0" distB="0" distL="0" distR="0" wp14:anchorId="4AB6B791" wp14:editId="609AC0B7">
            <wp:extent cx="5995035" cy="2295525"/>
            <wp:effectExtent l="0" t="0" r="571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176" t="21653" r="19953" b="41026"/>
                    <a:stretch/>
                  </pic:blipFill>
                  <pic:spPr bwMode="auto">
                    <a:xfrm>
                      <a:off x="0" y="0"/>
                      <a:ext cx="6140753" cy="2351321"/>
                    </a:xfrm>
                    <a:prstGeom prst="rect">
                      <a:avLst/>
                    </a:prstGeom>
                    <a:ln>
                      <a:noFill/>
                    </a:ln>
                    <a:extLst>
                      <a:ext uri="{53640926-AAD7-44D8-BBD7-CCE9431645EC}">
                        <a14:shadowObscured xmlns:a14="http://schemas.microsoft.com/office/drawing/2010/main"/>
                      </a:ext>
                    </a:extLst>
                  </pic:spPr>
                </pic:pic>
              </a:graphicData>
            </a:graphic>
          </wp:inline>
        </w:drawing>
      </w:r>
    </w:p>
    <w:p w:rsidR="00014623" w:rsidRDefault="00014623">
      <w:pPr>
        <w:rPr>
          <w:noProof/>
        </w:rPr>
      </w:pPr>
    </w:p>
    <w:p w:rsidR="00014623" w:rsidRDefault="00014623">
      <w:pPr>
        <w:rPr>
          <w:b/>
          <w:noProof/>
          <w:u w:val="single"/>
        </w:rPr>
      </w:pPr>
      <w:r>
        <w:rPr>
          <w:noProof/>
        </w:rPr>
        <w:drawing>
          <wp:inline distT="0" distB="0" distL="0" distR="0" wp14:anchorId="1E761C60" wp14:editId="3A8A21FA">
            <wp:extent cx="6315075" cy="53888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6506" t="66667" r="23397" b="24216"/>
                    <a:stretch/>
                  </pic:blipFill>
                  <pic:spPr bwMode="auto">
                    <a:xfrm>
                      <a:off x="0" y="0"/>
                      <a:ext cx="7064808" cy="602863"/>
                    </a:xfrm>
                    <a:prstGeom prst="rect">
                      <a:avLst/>
                    </a:prstGeom>
                    <a:ln>
                      <a:noFill/>
                    </a:ln>
                    <a:extLst>
                      <a:ext uri="{53640926-AAD7-44D8-BBD7-CCE9431645EC}">
                        <a14:shadowObscured xmlns:a14="http://schemas.microsoft.com/office/drawing/2010/main"/>
                      </a:ext>
                    </a:extLst>
                  </pic:spPr>
                </pic:pic>
              </a:graphicData>
            </a:graphic>
          </wp:inline>
        </w:drawing>
      </w:r>
    </w:p>
    <w:p w:rsidR="00911B91" w:rsidRPr="00D146EB" w:rsidRDefault="00911B91">
      <w:pPr>
        <w:rPr>
          <w:b/>
          <w:noProof/>
          <w:u w:val="single"/>
        </w:rPr>
      </w:pPr>
      <w:r w:rsidRPr="00D146EB">
        <w:rPr>
          <w:b/>
          <w:noProof/>
          <w:u w:val="single"/>
        </w:rPr>
        <w:t>3.) Train Enquiry Module</w:t>
      </w:r>
    </w:p>
    <w:p w:rsidR="00D146EB" w:rsidRDefault="00D146EB">
      <w:r>
        <w:t>The following procedure gives the details of all the available trains to the users</w:t>
      </w:r>
    </w:p>
    <w:p w:rsidR="00911B91" w:rsidRDefault="00911B91">
      <w:r>
        <w:rPr>
          <w:noProof/>
        </w:rPr>
        <w:drawing>
          <wp:inline distT="0" distB="0" distL="0" distR="0" wp14:anchorId="18BC110B" wp14:editId="248C1D06">
            <wp:extent cx="6410325" cy="300974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175" t="21368" r="20033" b="31339"/>
                    <a:stretch/>
                  </pic:blipFill>
                  <pic:spPr bwMode="auto">
                    <a:xfrm>
                      <a:off x="0" y="0"/>
                      <a:ext cx="6434752" cy="3021210"/>
                    </a:xfrm>
                    <a:prstGeom prst="rect">
                      <a:avLst/>
                    </a:prstGeom>
                    <a:ln>
                      <a:noFill/>
                    </a:ln>
                    <a:extLst>
                      <a:ext uri="{53640926-AAD7-44D8-BBD7-CCE9431645EC}">
                        <a14:shadowObscured xmlns:a14="http://schemas.microsoft.com/office/drawing/2010/main"/>
                      </a:ext>
                    </a:extLst>
                  </pic:spPr>
                </pic:pic>
              </a:graphicData>
            </a:graphic>
          </wp:inline>
        </w:drawing>
      </w:r>
    </w:p>
    <w:p w:rsidR="00777250" w:rsidRDefault="00777250">
      <w:pPr>
        <w:rPr>
          <w:noProof/>
        </w:rPr>
      </w:pPr>
    </w:p>
    <w:p w:rsidR="00777250" w:rsidRDefault="00777250">
      <w:r>
        <w:rPr>
          <w:noProof/>
        </w:rPr>
        <w:drawing>
          <wp:inline distT="0" distB="0" distL="0" distR="0" wp14:anchorId="446C1453" wp14:editId="272C4128">
            <wp:extent cx="6315075" cy="5994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166" t="64957" r="23237" b="22792"/>
                    <a:stretch/>
                  </pic:blipFill>
                  <pic:spPr bwMode="auto">
                    <a:xfrm>
                      <a:off x="0" y="0"/>
                      <a:ext cx="6486574" cy="615723"/>
                    </a:xfrm>
                    <a:prstGeom prst="rect">
                      <a:avLst/>
                    </a:prstGeom>
                    <a:ln>
                      <a:noFill/>
                    </a:ln>
                    <a:extLst>
                      <a:ext uri="{53640926-AAD7-44D8-BBD7-CCE9431645EC}">
                        <a14:shadowObscured xmlns:a14="http://schemas.microsoft.com/office/drawing/2010/main"/>
                      </a:ext>
                    </a:extLst>
                  </pic:spPr>
                </pic:pic>
              </a:graphicData>
            </a:graphic>
          </wp:inline>
        </w:drawing>
      </w:r>
    </w:p>
    <w:p w:rsidR="00911B91" w:rsidRDefault="00911B91">
      <w:pPr>
        <w:rPr>
          <w:b/>
          <w:noProof/>
          <w:u w:val="single"/>
        </w:rPr>
      </w:pPr>
      <w:r w:rsidRPr="00D146EB">
        <w:rPr>
          <w:b/>
          <w:noProof/>
          <w:u w:val="single"/>
        </w:rPr>
        <w:t>4.)  Train Repairs details</w:t>
      </w:r>
    </w:p>
    <w:p w:rsidR="005810C5" w:rsidRPr="005810C5" w:rsidRDefault="005810C5">
      <w:pPr>
        <w:rPr>
          <w:noProof/>
        </w:rPr>
      </w:pPr>
      <w:r w:rsidRPr="005810C5">
        <w:rPr>
          <w:noProof/>
        </w:rPr>
        <w:t xml:space="preserve">The </w:t>
      </w:r>
      <w:r>
        <w:rPr>
          <w:noProof/>
        </w:rPr>
        <w:t>following procedure gives the repairs details for a particular train.</w:t>
      </w:r>
    </w:p>
    <w:p w:rsidR="00911B91" w:rsidRDefault="00911B91">
      <w:pPr>
        <w:rPr>
          <w:noProof/>
        </w:rPr>
      </w:pPr>
    </w:p>
    <w:p w:rsidR="00911B91" w:rsidRDefault="00911B91">
      <w:r>
        <w:rPr>
          <w:noProof/>
        </w:rPr>
        <w:drawing>
          <wp:inline distT="0" distB="0" distL="0" distR="0" wp14:anchorId="6799BCD6" wp14:editId="31F763A6">
            <wp:extent cx="6315075" cy="1714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175" t="42735" r="20331" b="21510"/>
                    <a:stretch/>
                  </pic:blipFill>
                  <pic:spPr bwMode="auto">
                    <a:xfrm>
                      <a:off x="0" y="0"/>
                      <a:ext cx="6571450" cy="1784104"/>
                    </a:xfrm>
                    <a:prstGeom prst="rect">
                      <a:avLst/>
                    </a:prstGeom>
                    <a:ln>
                      <a:noFill/>
                    </a:ln>
                    <a:extLst>
                      <a:ext uri="{53640926-AAD7-44D8-BBD7-CCE9431645EC}">
                        <a14:shadowObscured xmlns:a14="http://schemas.microsoft.com/office/drawing/2010/main"/>
                      </a:ext>
                    </a:extLst>
                  </pic:spPr>
                </pic:pic>
              </a:graphicData>
            </a:graphic>
          </wp:inline>
        </w:drawing>
      </w:r>
    </w:p>
    <w:p w:rsidR="00CB27DF" w:rsidRDefault="00D146EB">
      <w:r>
        <w:rPr>
          <w:noProof/>
        </w:rPr>
        <w:lastRenderedPageBreak/>
        <w:drawing>
          <wp:inline distT="0" distB="0" distL="0" distR="0" wp14:anchorId="274D0A5D" wp14:editId="5486BEFA">
            <wp:extent cx="6379210" cy="5715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4103" r="23077" b="23647"/>
                    <a:stretch/>
                  </pic:blipFill>
                  <pic:spPr bwMode="auto">
                    <a:xfrm>
                      <a:off x="0" y="0"/>
                      <a:ext cx="6476444" cy="580211"/>
                    </a:xfrm>
                    <a:prstGeom prst="rect">
                      <a:avLst/>
                    </a:prstGeom>
                    <a:ln>
                      <a:noFill/>
                    </a:ln>
                    <a:extLst>
                      <a:ext uri="{53640926-AAD7-44D8-BBD7-CCE9431645EC}">
                        <a14:shadowObscured xmlns:a14="http://schemas.microsoft.com/office/drawing/2010/main"/>
                      </a:ext>
                    </a:extLst>
                  </pic:spPr>
                </pic:pic>
              </a:graphicData>
            </a:graphic>
          </wp:inline>
        </w:drawing>
      </w:r>
    </w:p>
    <w:p w:rsidR="00911B91" w:rsidRDefault="00911B91">
      <w:r>
        <w:t>5.) Calcu</w:t>
      </w:r>
      <w:r w:rsidR="004E79CD">
        <w:t>late Fare</w:t>
      </w:r>
    </w:p>
    <w:p w:rsidR="005810C5" w:rsidRDefault="005810C5">
      <w:r>
        <w:t>The following procedure calculates the fare for the queried train and class type.</w:t>
      </w:r>
    </w:p>
    <w:p w:rsidR="004E79CD" w:rsidRDefault="004E79CD">
      <w:pPr>
        <w:rPr>
          <w:noProof/>
        </w:rPr>
      </w:pPr>
    </w:p>
    <w:p w:rsidR="004E79CD" w:rsidRDefault="004E79CD">
      <w:r>
        <w:rPr>
          <w:noProof/>
        </w:rPr>
        <w:drawing>
          <wp:inline distT="0" distB="0" distL="0" distR="0" wp14:anchorId="2621F618" wp14:editId="4194E471">
            <wp:extent cx="6585514" cy="3123565"/>
            <wp:effectExtent l="0" t="0" r="635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775" t="20940" r="20251" b="15377"/>
                    <a:stretch/>
                  </pic:blipFill>
                  <pic:spPr bwMode="auto">
                    <a:xfrm>
                      <a:off x="0" y="0"/>
                      <a:ext cx="6611102" cy="3135702"/>
                    </a:xfrm>
                    <a:prstGeom prst="rect">
                      <a:avLst/>
                    </a:prstGeom>
                    <a:ln>
                      <a:noFill/>
                    </a:ln>
                    <a:extLst>
                      <a:ext uri="{53640926-AAD7-44D8-BBD7-CCE9431645EC}">
                        <a14:shadowObscured xmlns:a14="http://schemas.microsoft.com/office/drawing/2010/main"/>
                      </a:ext>
                    </a:extLst>
                  </pic:spPr>
                </pic:pic>
              </a:graphicData>
            </a:graphic>
          </wp:inline>
        </w:drawing>
      </w:r>
    </w:p>
    <w:p w:rsidR="00CB27DF" w:rsidRDefault="00CB27DF">
      <w:r>
        <w:rPr>
          <w:noProof/>
        </w:rPr>
        <w:drawing>
          <wp:inline distT="0" distB="0" distL="0" distR="0" wp14:anchorId="46B2BC94" wp14:editId="1796A8AC">
            <wp:extent cx="6575425" cy="457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22" t="71225" r="23238" b="22222"/>
                    <a:stretch/>
                  </pic:blipFill>
                  <pic:spPr bwMode="auto">
                    <a:xfrm>
                      <a:off x="0" y="0"/>
                      <a:ext cx="6586327" cy="457958"/>
                    </a:xfrm>
                    <a:prstGeom prst="rect">
                      <a:avLst/>
                    </a:prstGeom>
                    <a:ln>
                      <a:noFill/>
                    </a:ln>
                    <a:extLst>
                      <a:ext uri="{53640926-AAD7-44D8-BBD7-CCE9431645EC}">
                        <a14:shadowObscured xmlns:a14="http://schemas.microsoft.com/office/drawing/2010/main"/>
                      </a:ext>
                    </a:extLst>
                  </pic:spPr>
                </pic:pic>
              </a:graphicData>
            </a:graphic>
          </wp:inline>
        </w:drawing>
      </w:r>
    </w:p>
    <w:p w:rsidR="004E79CD" w:rsidRDefault="004E79CD"/>
    <w:p w:rsidR="004E79CD" w:rsidRDefault="004E79CD">
      <w:r>
        <w:t>6.) Railway Earnings</w:t>
      </w:r>
    </w:p>
    <w:p w:rsidR="005810C5" w:rsidRDefault="005810C5">
      <w:r>
        <w:t>The following view gives a comparison between total earnings and the expenses of a particular zone</w:t>
      </w:r>
    </w:p>
    <w:p w:rsidR="004E79CD" w:rsidRDefault="004E79CD">
      <w:r>
        <w:rPr>
          <w:noProof/>
        </w:rPr>
        <w:drawing>
          <wp:inline distT="0" distB="0" distL="0" distR="0" wp14:anchorId="15138047" wp14:editId="354C2DD9">
            <wp:extent cx="7022494" cy="1862138"/>
            <wp:effectExtent l="0" t="0" r="698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337" t="25926" r="20244" b="47436"/>
                    <a:stretch/>
                  </pic:blipFill>
                  <pic:spPr bwMode="auto">
                    <a:xfrm>
                      <a:off x="0" y="0"/>
                      <a:ext cx="7075779" cy="1876267"/>
                    </a:xfrm>
                    <a:prstGeom prst="rect">
                      <a:avLst/>
                    </a:prstGeom>
                    <a:ln>
                      <a:noFill/>
                    </a:ln>
                    <a:extLst>
                      <a:ext uri="{53640926-AAD7-44D8-BBD7-CCE9431645EC}">
                        <a14:shadowObscured xmlns:a14="http://schemas.microsoft.com/office/drawing/2010/main"/>
                      </a:ext>
                    </a:extLst>
                  </pic:spPr>
                </pic:pic>
              </a:graphicData>
            </a:graphic>
          </wp:inline>
        </w:drawing>
      </w:r>
    </w:p>
    <w:p w:rsidR="004E79CD" w:rsidRDefault="00B53735">
      <w:r>
        <w:rPr>
          <w:noProof/>
        </w:rPr>
        <w:lastRenderedPageBreak/>
        <w:drawing>
          <wp:inline distT="0" distB="0" distL="0" distR="0" wp14:anchorId="279CFDD1" wp14:editId="6121CEAC">
            <wp:extent cx="6286278" cy="5619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4103" r="22917" b="23647"/>
                    <a:stretch/>
                  </pic:blipFill>
                  <pic:spPr bwMode="auto">
                    <a:xfrm>
                      <a:off x="0" y="0"/>
                      <a:ext cx="6318579" cy="564863"/>
                    </a:xfrm>
                    <a:prstGeom prst="rect">
                      <a:avLst/>
                    </a:prstGeom>
                    <a:ln>
                      <a:noFill/>
                    </a:ln>
                    <a:extLst>
                      <a:ext uri="{53640926-AAD7-44D8-BBD7-CCE9431645EC}">
                        <a14:shadowObscured xmlns:a14="http://schemas.microsoft.com/office/drawing/2010/main"/>
                      </a:ext>
                    </a:extLst>
                  </pic:spPr>
                </pic:pic>
              </a:graphicData>
            </a:graphic>
          </wp:inline>
        </w:drawing>
      </w:r>
    </w:p>
    <w:p w:rsidR="004E79CD" w:rsidRDefault="004E79CD"/>
    <w:p w:rsidR="004E79CD" w:rsidRDefault="004E79CD">
      <w:r>
        <w:t>7.) Users and Privileges</w:t>
      </w:r>
    </w:p>
    <w:p w:rsidR="00B53735" w:rsidRDefault="00B53735">
      <w:r>
        <w:t>This section grants users various permission levels in order to ensure data security.</w:t>
      </w:r>
    </w:p>
    <w:p w:rsidR="004E79CD" w:rsidRDefault="004E79CD">
      <w:pPr>
        <w:rPr>
          <w:noProof/>
        </w:rPr>
      </w:pPr>
    </w:p>
    <w:p w:rsidR="004E79CD" w:rsidRDefault="004E79CD">
      <w:r>
        <w:rPr>
          <w:noProof/>
        </w:rPr>
        <w:drawing>
          <wp:inline distT="0" distB="0" distL="0" distR="0" wp14:anchorId="562914C3" wp14:editId="2DEF1917">
            <wp:extent cx="6403959" cy="3067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575" t="20798" r="18416" b="22934"/>
                    <a:stretch/>
                  </pic:blipFill>
                  <pic:spPr bwMode="auto">
                    <a:xfrm>
                      <a:off x="0" y="0"/>
                      <a:ext cx="6424048" cy="3076671"/>
                    </a:xfrm>
                    <a:prstGeom prst="rect">
                      <a:avLst/>
                    </a:prstGeom>
                    <a:ln>
                      <a:noFill/>
                    </a:ln>
                    <a:extLst>
                      <a:ext uri="{53640926-AAD7-44D8-BBD7-CCE9431645EC}">
                        <a14:shadowObscured xmlns:a14="http://schemas.microsoft.com/office/drawing/2010/main"/>
                      </a:ext>
                    </a:extLst>
                  </pic:spPr>
                </pic:pic>
              </a:graphicData>
            </a:graphic>
          </wp:inline>
        </w:drawing>
      </w:r>
    </w:p>
    <w:p w:rsidR="00536DE2" w:rsidRDefault="00536DE2"/>
    <w:p w:rsidR="00536DE2" w:rsidRDefault="00536DE2">
      <w:r>
        <w:rPr>
          <w:noProof/>
        </w:rPr>
        <w:drawing>
          <wp:inline distT="0" distB="0" distL="0" distR="0" wp14:anchorId="4F0BDCA8" wp14:editId="06F70984">
            <wp:extent cx="6403340" cy="1362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4701" b="4558"/>
                    <a:stretch/>
                  </pic:blipFill>
                  <pic:spPr bwMode="auto">
                    <a:xfrm>
                      <a:off x="0" y="0"/>
                      <a:ext cx="6403340" cy="1362075"/>
                    </a:xfrm>
                    <a:prstGeom prst="rect">
                      <a:avLst/>
                    </a:prstGeom>
                    <a:ln>
                      <a:noFill/>
                    </a:ln>
                    <a:extLst>
                      <a:ext uri="{53640926-AAD7-44D8-BBD7-CCE9431645EC}">
                        <a14:shadowObscured xmlns:a14="http://schemas.microsoft.com/office/drawing/2010/main"/>
                      </a:ext>
                    </a:extLst>
                  </pic:spPr>
                </pic:pic>
              </a:graphicData>
            </a:graphic>
          </wp:inline>
        </w:drawing>
      </w:r>
    </w:p>
    <w:p w:rsidR="00536DE2" w:rsidRDefault="00536DE2"/>
    <w:p w:rsidR="003A57C5" w:rsidRDefault="003A57C5"/>
    <w:p w:rsidR="003A57C5" w:rsidRDefault="003A57C5"/>
    <w:p w:rsidR="003A57C5" w:rsidRDefault="003A57C5"/>
    <w:p w:rsidR="003A57C5" w:rsidRDefault="003A57C5"/>
    <w:p w:rsidR="004E79CD" w:rsidRDefault="004E79CD">
      <w:r>
        <w:lastRenderedPageBreak/>
        <w:t>8.) Calculate passenger age</w:t>
      </w:r>
    </w:p>
    <w:p w:rsidR="00B53735" w:rsidRDefault="00B53735">
      <w:r>
        <w:t>This view provides the age-group of the passenger who has booked the ticket.</w:t>
      </w:r>
    </w:p>
    <w:p w:rsidR="004E79CD" w:rsidRDefault="004E79CD">
      <w:pPr>
        <w:rPr>
          <w:noProof/>
        </w:rPr>
      </w:pPr>
    </w:p>
    <w:p w:rsidR="004E79CD" w:rsidRDefault="004E79CD">
      <w:r>
        <w:rPr>
          <w:noProof/>
        </w:rPr>
        <w:drawing>
          <wp:inline distT="0" distB="0" distL="0" distR="0" wp14:anchorId="42A558BB" wp14:editId="5046E8E6">
            <wp:extent cx="7455009" cy="15522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7857" t="44017" r="18627" b="28770"/>
                    <a:stretch/>
                  </pic:blipFill>
                  <pic:spPr bwMode="auto">
                    <a:xfrm>
                      <a:off x="0" y="0"/>
                      <a:ext cx="7538747" cy="1569693"/>
                    </a:xfrm>
                    <a:prstGeom prst="rect">
                      <a:avLst/>
                    </a:prstGeom>
                    <a:ln>
                      <a:noFill/>
                    </a:ln>
                    <a:extLst>
                      <a:ext uri="{53640926-AAD7-44D8-BBD7-CCE9431645EC}">
                        <a14:shadowObscured xmlns:a14="http://schemas.microsoft.com/office/drawing/2010/main"/>
                      </a:ext>
                    </a:extLst>
                  </pic:spPr>
                </pic:pic>
              </a:graphicData>
            </a:graphic>
          </wp:inline>
        </w:drawing>
      </w:r>
    </w:p>
    <w:p w:rsidR="00B53735" w:rsidRDefault="00B53735">
      <w:pPr>
        <w:rPr>
          <w:noProof/>
        </w:rPr>
      </w:pPr>
      <w:r>
        <w:rPr>
          <w:noProof/>
        </w:rPr>
        <w:drawing>
          <wp:inline distT="0" distB="0" distL="0" distR="0" wp14:anchorId="23F03EBA" wp14:editId="52A32F60">
            <wp:extent cx="6586220" cy="55245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205" t="57265" r="22917" b="33619"/>
                    <a:stretch/>
                  </pic:blipFill>
                  <pic:spPr bwMode="auto">
                    <a:xfrm>
                      <a:off x="0" y="0"/>
                      <a:ext cx="6596747" cy="553333"/>
                    </a:xfrm>
                    <a:prstGeom prst="rect">
                      <a:avLst/>
                    </a:prstGeom>
                    <a:ln>
                      <a:noFill/>
                    </a:ln>
                    <a:extLst>
                      <a:ext uri="{53640926-AAD7-44D8-BBD7-CCE9431645EC}">
                        <a14:shadowObscured xmlns:a14="http://schemas.microsoft.com/office/drawing/2010/main"/>
                      </a:ext>
                    </a:extLst>
                  </pic:spPr>
                </pic:pic>
              </a:graphicData>
            </a:graphic>
          </wp:inline>
        </w:drawing>
      </w:r>
    </w:p>
    <w:p w:rsidR="004E79CD" w:rsidRDefault="004E79CD"/>
    <w:p w:rsidR="004E79CD" w:rsidRDefault="004E79CD">
      <w:r>
        <w:t>9.) Log events</w:t>
      </w:r>
    </w:p>
    <w:p w:rsidR="005C6B4B" w:rsidRDefault="005C6B4B">
      <w:r>
        <w:t>Logs the number of tickets booked.</w:t>
      </w:r>
    </w:p>
    <w:p w:rsidR="004E79CD" w:rsidRDefault="004E79CD">
      <w:r>
        <w:rPr>
          <w:noProof/>
        </w:rPr>
        <w:drawing>
          <wp:inline distT="0" distB="0" distL="0" distR="0" wp14:anchorId="3307816A" wp14:editId="6126E514">
            <wp:extent cx="6296025" cy="13620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615" t="23790" r="20242" b="39026"/>
                    <a:stretch/>
                  </pic:blipFill>
                  <pic:spPr bwMode="auto">
                    <a:xfrm>
                      <a:off x="0" y="0"/>
                      <a:ext cx="6377713" cy="1379675"/>
                    </a:xfrm>
                    <a:prstGeom prst="rect">
                      <a:avLst/>
                    </a:prstGeom>
                    <a:ln>
                      <a:noFill/>
                    </a:ln>
                    <a:extLst>
                      <a:ext uri="{53640926-AAD7-44D8-BBD7-CCE9431645EC}">
                        <a14:shadowObscured xmlns:a14="http://schemas.microsoft.com/office/drawing/2010/main"/>
                      </a:ext>
                    </a:extLst>
                  </pic:spPr>
                </pic:pic>
              </a:graphicData>
            </a:graphic>
          </wp:inline>
        </w:drawing>
      </w:r>
    </w:p>
    <w:p w:rsidR="005C6B4B" w:rsidRDefault="004E79CD">
      <w:r>
        <w:t>10.) Performance UDF</w:t>
      </w:r>
    </w:p>
    <w:p w:rsidR="005C6B4B" w:rsidRDefault="005C6B4B">
      <w:r>
        <w:t>The user defined function grades the zone based on the comparison between its earnings from ticket sales and expenses from repairs.</w:t>
      </w:r>
    </w:p>
    <w:p w:rsidR="004E79CD" w:rsidRPr="00F74CAC" w:rsidRDefault="004E79CD">
      <w:r>
        <w:rPr>
          <w:noProof/>
        </w:rPr>
        <w:drawing>
          <wp:inline distT="0" distB="0" distL="0" distR="0" wp14:anchorId="2CAEA767" wp14:editId="2197CB24">
            <wp:extent cx="5876925" cy="1896110"/>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692" t="21937" r="19952" b="29914"/>
                    <a:stretch/>
                  </pic:blipFill>
                  <pic:spPr bwMode="auto">
                    <a:xfrm>
                      <a:off x="0" y="0"/>
                      <a:ext cx="5979441" cy="1929185"/>
                    </a:xfrm>
                    <a:prstGeom prst="rect">
                      <a:avLst/>
                    </a:prstGeom>
                    <a:ln>
                      <a:noFill/>
                    </a:ln>
                    <a:extLst>
                      <a:ext uri="{53640926-AAD7-44D8-BBD7-CCE9431645EC}">
                        <a14:shadowObscured xmlns:a14="http://schemas.microsoft.com/office/drawing/2010/main"/>
                      </a:ext>
                    </a:extLst>
                  </pic:spPr>
                </pic:pic>
              </a:graphicData>
            </a:graphic>
          </wp:inline>
        </w:drawing>
      </w:r>
    </w:p>
    <w:p w:rsidR="005C6B4B" w:rsidRDefault="00D8561E">
      <w:r>
        <w:rPr>
          <w:noProof/>
        </w:rPr>
        <w:lastRenderedPageBreak/>
        <w:drawing>
          <wp:inline distT="0" distB="0" distL="0" distR="0">
            <wp:extent cx="6092853" cy="66675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1.png"/>
                    <pic:cNvPicPr/>
                  </pic:nvPicPr>
                  <pic:blipFill>
                    <a:blip r:embed="rId29">
                      <a:extLst>
                        <a:ext uri="{28A0092B-C50C-407E-A947-70E740481C1C}">
                          <a14:useLocalDpi xmlns:a14="http://schemas.microsoft.com/office/drawing/2010/main" val="0"/>
                        </a:ext>
                      </a:extLst>
                    </a:blip>
                    <a:stretch>
                      <a:fillRect/>
                    </a:stretch>
                  </pic:blipFill>
                  <pic:spPr>
                    <a:xfrm>
                      <a:off x="0" y="0"/>
                      <a:ext cx="6350728" cy="694970"/>
                    </a:xfrm>
                    <a:prstGeom prst="rect">
                      <a:avLst/>
                    </a:prstGeom>
                  </pic:spPr>
                </pic:pic>
              </a:graphicData>
            </a:graphic>
          </wp:inline>
        </w:drawing>
      </w:r>
    </w:p>
    <w:p w:rsidR="00D8561E" w:rsidRDefault="00D8561E"/>
    <w:p w:rsidR="004E79CD" w:rsidRDefault="004E79CD">
      <w:r>
        <w:t>11.) Concession UDF</w:t>
      </w:r>
    </w:p>
    <w:p w:rsidR="00D8561E" w:rsidRDefault="00D8561E">
      <w:r>
        <w:t>This user defined function provides information if the user is eligible for a travelers concession or not based on his age.</w:t>
      </w:r>
    </w:p>
    <w:p w:rsidR="004E79CD" w:rsidRDefault="004E79CD">
      <w:r>
        <w:rPr>
          <w:noProof/>
        </w:rPr>
        <w:drawing>
          <wp:inline distT="0" distB="0" distL="0" distR="0" wp14:anchorId="298C3746" wp14:editId="1E5BB8C1">
            <wp:extent cx="6477798" cy="25765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933" t="21082" r="18109" b="35328"/>
                    <a:stretch/>
                  </pic:blipFill>
                  <pic:spPr bwMode="auto">
                    <a:xfrm>
                      <a:off x="0" y="0"/>
                      <a:ext cx="6496730" cy="2584043"/>
                    </a:xfrm>
                    <a:prstGeom prst="rect">
                      <a:avLst/>
                    </a:prstGeom>
                    <a:ln>
                      <a:noFill/>
                    </a:ln>
                    <a:extLst>
                      <a:ext uri="{53640926-AAD7-44D8-BBD7-CCE9431645EC}">
                        <a14:shadowObscured xmlns:a14="http://schemas.microsoft.com/office/drawing/2010/main"/>
                      </a:ext>
                    </a:extLst>
                  </pic:spPr>
                </pic:pic>
              </a:graphicData>
            </a:graphic>
          </wp:inline>
        </w:drawing>
      </w:r>
    </w:p>
    <w:p w:rsidR="00D8561E" w:rsidRDefault="00D8561E"/>
    <w:p w:rsidR="00D8561E" w:rsidRDefault="00D8561E">
      <w:r>
        <w:rPr>
          <w:noProof/>
        </w:rPr>
        <w:drawing>
          <wp:inline distT="0" distB="0" distL="0" distR="0">
            <wp:extent cx="6520768" cy="9810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png"/>
                    <pic:cNvPicPr/>
                  </pic:nvPicPr>
                  <pic:blipFill>
                    <a:blip r:embed="rId31">
                      <a:extLst>
                        <a:ext uri="{28A0092B-C50C-407E-A947-70E740481C1C}">
                          <a14:useLocalDpi xmlns:a14="http://schemas.microsoft.com/office/drawing/2010/main" val="0"/>
                        </a:ext>
                      </a:extLst>
                    </a:blip>
                    <a:stretch>
                      <a:fillRect/>
                    </a:stretch>
                  </pic:blipFill>
                  <pic:spPr>
                    <a:xfrm>
                      <a:off x="0" y="0"/>
                      <a:ext cx="6552831" cy="985899"/>
                    </a:xfrm>
                    <a:prstGeom prst="rect">
                      <a:avLst/>
                    </a:prstGeom>
                  </pic:spPr>
                </pic:pic>
              </a:graphicData>
            </a:graphic>
          </wp:inline>
        </w:drawing>
      </w:r>
    </w:p>
    <w:p w:rsidR="004F7819" w:rsidRDefault="004F7819"/>
    <w:p w:rsidR="00152353" w:rsidRDefault="00152353"/>
    <w:p w:rsidR="00152353" w:rsidRDefault="00152353"/>
    <w:p w:rsidR="00152353" w:rsidRDefault="00152353"/>
    <w:p w:rsidR="00152353" w:rsidRDefault="00152353"/>
    <w:p w:rsidR="00152353" w:rsidRDefault="00152353"/>
    <w:p w:rsidR="00152353" w:rsidRDefault="00152353"/>
    <w:p w:rsidR="00152353" w:rsidRDefault="00152353"/>
    <w:p w:rsidR="00152353" w:rsidRDefault="00152353">
      <w:r>
        <w:lastRenderedPageBreak/>
        <w:t>12.) Passenger Trigger</w:t>
      </w:r>
    </w:p>
    <w:p w:rsidR="00152353" w:rsidRDefault="00152353">
      <w:r>
        <w:t>This trigger validates the data before it is stored in the database and throws an error if incorrectly entered.</w:t>
      </w:r>
    </w:p>
    <w:p w:rsidR="00152353" w:rsidRDefault="00152353">
      <w:r>
        <w:rPr>
          <w:noProof/>
        </w:rPr>
        <w:drawing>
          <wp:inline distT="0" distB="0" distL="0" distR="0" wp14:anchorId="264C17AC" wp14:editId="18FA20AB">
            <wp:extent cx="6343015" cy="2847975"/>
            <wp:effectExtent l="0" t="0" r="63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7917" t="38747" b="26496"/>
                    <a:stretch/>
                  </pic:blipFill>
                  <pic:spPr bwMode="auto">
                    <a:xfrm>
                      <a:off x="0" y="0"/>
                      <a:ext cx="6357900" cy="2854658"/>
                    </a:xfrm>
                    <a:prstGeom prst="rect">
                      <a:avLst/>
                    </a:prstGeom>
                    <a:ln>
                      <a:noFill/>
                    </a:ln>
                    <a:extLst>
                      <a:ext uri="{53640926-AAD7-44D8-BBD7-CCE9431645EC}">
                        <a14:shadowObscured xmlns:a14="http://schemas.microsoft.com/office/drawing/2010/main"/>
                      </a:ext>
                    </a:extLst>
                  </pic:spPr>
                </pic:pic>
              </a:graphicData>
            </a:graphic>
          </wp:inline>
        </w:drawing>
      </w:r>
    </w:p>
    <w:p w:rsidR="00152353" w:rsidRDefault="00C34D9E">
      <w:r>
        <w:t>13.) Train Trigger</w:t>
      </w:r>
    </w:p>
    <w:p w:rsidR="00C34D9E" w:rsidRDefault="00C34D9E">
      <w:r>
        <w:t xml:space="preserve">This trigger executes each time a </w:t>
      </w:r>
      <w:r w:rsidR="006B2513">
        <w:t>new train is added to the system to validate if the train_id is not null.</w:t>
      </w:r>
    </w:p>
    <w:p w:rsidR="006B2513" w:rsidRDefault="006B2513">
      <w:r>
        <w:rPr>
          <w:noProof/>
        </w:rPr>
        <w:drawing>
          <wp:inline distT="0" distB="0" distL="0" distR="0" wp14:anchorId="4B9A1D6D" wp14:editId="4F8C4D1F">
            <wp:extent cx="6210300" cy="26384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7757" t="39031" b="31909"/>
                    <a:stretch/>
                  </pic:blipFill>
                  <pic:spPr bwMode="auto">
                    <a:xfrm>
                      <a:off x="0" y="0"/>
                      <a:ext cx="6222817" cy="2643743"/>
                    </a:xfrm>
                    <a:prstGeom prst="rect">
                      <a:avLst/>
                    </a:prstGeom>
                    <a:ln>
                      <a:noFill/>
                    </a:ln>
                    <a:extLst>
                      <a:ext uri="{53640926-AAD7-44D8-BBD7-CCE9431645EC}">
                        <a14:shadowObscured xmlns:a14="http://schemas.microsoft.com/office/drawing/2010/main"/>
                      </a:ext>
                    </a:extLst>
                  </pic:spPr>
                </pic:pic>
              </a:graphicData>
            </a:graphic>
          </wp:inline>
        </w:drawing>
      </w:r>
    </w:p>
    <w:p w:rsidR="007609EA" w:rsidRDefault="007609EA"/>
    <w:p w:rsidR="007609EA" w:rsidRDefault="007609EA"/>
    <w:p w:rsidR="007609EA" w:rsidRDefault="007609EA"/>
    <w:p w:rsidR="007609EA" w:rsidRDefault="007609EA"/>
    <w:p w:rsidR="007609EA" w:rsidRDefault="007609EA">
      <w:r>
        <w:lastRenderedPageBreak/>
        <w:t>14.) Repairs Supervisor Trigger</w:t>
      </w:r>
    </w:p>
    <w:p w:rsidR="007609EA" w:rsidRDefault="007609EA">
      <w:r>
        <w:t>Validates the data before it is inserted into the table.</w:t>
      </w:r>
    </w:p>
    <w:p w:rsidR="007609EA" w:rsidRDefault="007609EA">
      <w:r>
        <w:rPr>
          <w:noProof/>
        </w:rPr>
        <w:drawing>
          <wp:inline distT="0" distB="0" distL="0" distR="0" wp14:anchorId="2941EAC3" wp14:editId="44903367">
            <wp:extent cx="6400165" cy="3076575"/>
            <wp:effectExtent l="0" t="0" r="63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8237" t="39316" b="28775"/>
                    <a:stretch/>
                  </pic:blipFill>
                  <pic:spPr bwMode="auto">
                    <a:xfrm>
                      <a:off x="0" y="0"/>
                      <a:ext cx="6411515" cy="3082031"/>
                    </a:xfrm>
                    <a:prstGeom prst="rect">
                      <a:avLst/>
                    </a:prstGeom>
                    <a:ln>
                      <a:noFill/>
                    </a:ln>
                    <a:extLst>
                      <a:ext uri="{53640926-AAD7-44D8-BBD7-CCE9431645EC}">
                        <a14:shadowObscured xmlns:a14="http://schemas.microsoft.com/office/drawing/2010/main"/>
                      </a:ext>
                    </a:extLst>
                  </pic:spPr>
                </pic:pic>
              </a:graphicData>
            </a:graphic>
          </wp:inline>
        </w:drawing>
      </w:r>
    </w:p>
    <w:p w:rsidR="004F7819" w:rsidRDefault="004F7819"/>
    <w:p w:rsidR="0049452A" w:rsidRDefault="0049452A">
      <w:pPr>
        <w:rPr>
          <w:rFonts w:ascii="Times New Roman" w:hAnsi="Times New Roman" w:cs="Times New Roman"/>
          <w:b/>
          <w:i/>
          <w:u w:val="single"/>
        </w:rPr>
      </w:pPr>
      <w:r w:rsidRPr="0049452A">
        <w:rPr>
          <w:rFonts w:ascii="Times New Roman" w:hAnsi="Times New Roman" w:cs="Times New Roman"/>
          <w:b/>
          <w:i/>
          <w:u w:val="single"/>
        </w:rPr>
        <w:t>Appendix:</w:t>
      </w:r>
    </w:p>
    <w:p w:rsidR="0049452A" w:rsidRPr="0049452A" w:rsidRDefault="0049452A" w:rsidP="0049452A">
      <w:pPr>
        <w:rPr>
          <w:rFonts w:ascii="Times New Roman" w:hAnsi="Times New Roman" w:cs="Times New Roman"/>
        </w:rPr>
      </w:pPr>
      <w:r w:rsidRPr="0049452A">
        <w:rPr>
          <w:rFonts w:ascii="Times New Roman" w:hAnsi="Times New Roman" w:cs="Times New Roman"/>
        </w:rPr>
        <w:t>-- MySQL dump 10.13  Distrib 5.7.19, for Win64 (x86_64)</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Host: localhost    Database: railway_operations_management</w:t>
      </w:r>
    </w:p>
    <w:p w:rsidR="0049452A" w:rsidRPr="0049452A" w:rsidRDefault="0049452A" w:rsidP="0049452A">
      <w:pPr>
        <w:rPr>
          <w:rFonts w:ascii="Times New Roman" w:hAnsi="Times New Roman" w:cs="Times New Roman"/>
        </w:rPr>
      </w:pPr>
      <w:r w:rsidRPr="0049452A">
        <w:rPr>
          <w:rFonts w:ascii="Times New Roman" w:hAnsi="Times New Roman" w:cs="Times New Roman"/>
        </w:rPr>
        <w:t>-- ------------------------------------------------------</w:t>
      </w:r>
    </w:p>
    <w:p w:rsidR="0049452A" w:rsidRPr="0049452A" w:rsidRDefault="0049452A" w:rsidP="0049452A">
      <w:pPr>
        <w:rPr>
          <w:rFonts w:ascii="Times New Roman" w:hAnsi="Times New Roman" w:cs="Times New Roman"/>
        </w:rPr>
      </w:pPr>
      <w:r w:rsidRPr="0049452A">
        <w:rPr>
          <w:rFonts w:ascii="Times New Roman" w:hAnsi="Times New Roman" w:cs="Times New Roman"/>
        </w:rPr>
        <w:t>-- Server version</w:t>
      </w:r>
      <w:r w:rsidRPr="0049452A">
        <w:rPr>
          <w:rFonts w:ascii="Times New Roman" w:hAnsi="Times New Roman" w:cs="Times New Roman"/>
        </w:rPr>
        <w:tab/>
        <w:t>5.7.19-log</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OLD_CHARACTER_SET_CLIENT=@@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OLD_CHARACTER_SET_RESULTS=@@CHARACTER_SET_RESULTS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OLD_COLLATION_CONNECTION=@@COLLATION_CONNECTION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NAMES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3 SET @OLD_TIME_ZONE=@@TIME_ZONE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3 SET TIME_ZONE='+00:00' */;</w:t>
      </w:r>
    </w:p>
    <w:p w:rsidR="0049452A" w:rsidRPr="0049452A" w:rsidRDefault="0049452A" w:rsidP="0049452A">
      <w:pPr>
        <w:rPr>
          <w:rFonts w:ascii="Times New Roman" w:hAnsi="Times New Roman" w:cs="Times New Roman"/>
        </w:rPr>
      </w:pPr>
      <w:r w:rsidRPr="0049452A">
        <w:rPr>
          <w:rFonts w:ascii="Times New Roman" w:hAnsi="Times New Roman" w:cs="Times New Roman"/>
        </w:rPr>
        <w:t>/*!40014 SET @OLD_UNIQUE_CHECKS=@@UNIQUE_CHECKS, UNIQUE_CHECKS=0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40014 SET @OLD_FOREIGN_KEY_CHECKS=@@FOREIGN_KEY_CHECKS, FOREIGN_KEY_CHECKS=0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OLD_SQL_MODE=@@SQL_MODE, SQL_MODE='NO_AUTO_VALUE_ON_ZERO' */;</w:t>
      </w:r>
    </w:p>
    <w:p w:rsidR="0049452A" w:rsidRPr="0049452A" w:rsidRDefault="0049452A" w:rsidP="0049452A">
      <w:pPr>
        <w:rPr>
          <w:rFonts w:ascii="Times New Roman" w:hAnsi="Times New Roman" w:cs="Times New Roman"/>
        </w:rPr>
      </w:pPr>
      <w:r w:rsidRPr="0049452A">
        <w:rPr>
          <w:rFonts w:ascii="Times New Roman" w:hAnsi="Times New Roman" w:cs="Times New Roman"/>
        </w:rPr>
        <w:t>/*!40111 SET @OLD_SQL_NOTES=@@SQL_NOTES, SQL_NOTES=0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emporary table structure for view `age_group_of_passenger_vw`</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age_group_of_passenger_vw`;</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DROP VIEW IF EXISTS `age_group_of_passenger_vw`*/;</w:t>
      </w:r>
    </w:p>
    <w:p w:rsidR="0049452A" w:rsidRPr="0049452A" w:rsidRDefault="0049452A" w:rsidP="0049452A">
      <w:pPr>
        <w:rPr>
          <w:rFonts w:ascii="Times New Roman" w:hAnsi="Times New Roman" w:cs="Times New Roman"/>
        </w:rPr>
      </w:pPr>
      <w:r w:rsidRPr="0049452A">
        <w:rPr>
          <w:rFonts w:ascii="Times New Roman" w:hAnsi="Times New Roman" w:cs="Times New Roman"/>
        </w:rPr>
        <w:t>SET @saved_cs_client     = @@character_set_client;</w:t>
      </w:r>
    </w:p>
    <w:p w:rsidR="0049452A" w:rsidRPr="0049452A" w:rsidRDefault="0049452A" w:rsidP="0049452A">
      <w:pPr>
        <w:rPr>
          <w:rFonts w:ascii="Times New Roman" w:hAnsi="Times New Roman" w:cs="Times New Roman"/>
        </w:rPr>
      </w:pPr>
      <w:r w:rsidRPr="0049452A">
        <w:rPr>
          <w:rFonts w:ascii="Times New Roman" w:hAnsi="Times New Roman" w:cs="Times New Roman"/>
        </w:rPr>
        <w:t>SET character_set_client = utf8;</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50001 CREATE VIEW `age_group_of_passenger_vw` AS SELECT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Full_name`,</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email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PNR`,</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Gender`,</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Age`*/;</w:t>
      </w:r>
    </w:p>
    <w:p w:rsidR="0049452A" w:rsidRPr="0049452A" w:rsidRDefault="0049452A" w:rsidP="0049452A">
      <w:pPr>
        <w:rPr>
          <w:rFonts w:ascii="Times New Roman" w:hAnsi="Times New Roman" w:cs="Times New Roman"/>
        </w:rPr>
      </w:pPr>
      <w:r w:rsidRPr="0049452A">
        <w:rPr>
          <w:rFonts w:ascii="Times New Roman" w:hAnsi="Times New Roman" w:cs="Times New Roman"/>
        </w:rPr>
        <w:t>SET character_set_client = @saved_cs_clien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cancellation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cancellation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cancellation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email_id` varchar(3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NR`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ate_cancelled` date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tatus` varchar(1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email_id`,`PNR`),</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rstatus_ibfk_1` (`email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rstatus_ibfk_1` FOREIGN KEY (`email_id`) REFERENCES `passenger` (`email_id`) ON DELETE CASCADE ON UPDATE CASCADE</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cancellation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cancellation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cancellation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cancellations` VALUES (5,'augue.id@in.ca','7MESYO','2017-12-12','Cancelled');</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cancellation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department`</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department`;</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department`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epartment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department_nam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department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department`</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department`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department`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department` VALUES (1,'Manufacturing'),(2,'Maintenance'),(3,'Field Services'),(4,'Repairs');</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department`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department before insert on department</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department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elseif</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new.department_name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emporary table structure for view `earnings_vs_expense_vw`</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earnings_vs_expense_vw`;</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DROP VIEW IF EXISTS `earnings_vs_expense_vw`*/;</w:t>
      </w:r>
    </w:p>
    <w:p w:rsidR="0049452A" w:rsidRPr="0049452A" w:rsidRDefault="0049452A" w:rsidP="0049452A">
      <w:pPr>
        <w:rPr>
          <w:rFonts w:ascii="Times New Roman" w:hAnsi="Times New Roman" w:cs="Times New Roman"/>
        </w:rPr>
      </w:pPr>
      <w:r w:rsidRPr="0049452A">
        <w:rPr>
          <w:rFonts w:ascii="Times New Roman" w:hAnsi="Times New Roman" w:cs="Times New Roman"/>
        </w:rPr>
        <w:t>SET @saved_cs_client     = @@character_set_client;</w:t>
      </w:r>
    </w:p>
    <w:p w:rsidR="0049452A" w:rsidRPr="0049452A" w:rsidRDefault="0049452A" w:rsidP="0049452A">
      <w:pPr>
        <w:rPr>
          <w:rFonts w:ascii="Times New Roman" w:hAnsi="Times New Roman" w:cs="Times New Roman"/>
        </w:rPr>
      </w:pPr>
      <w:r w:rsidRPr="0049452A">
        <w:rPr>
          <w:rFonts w:ascii="Times New Roman" w:hAnsi="Times New Roman" w:cs="Times New Roman"/>
        </w:rPr>
        <w:t>SET character_set_client = utf8;</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50001 CREATE VIEW `earnings_vs_expense_vw` AS SELECT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Zone`,</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Total Earnings`,</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1 AS `Total Expense`*/;</w:t>
      </w:r>
    </w:p>
    <w:p w:rsidR="0049452A" w:rsidRPr="0049452A" w:rsidRDefault="0049452A" w:rsidP="0049452A">
      <w:pPr>
        <w:rPr>
          <w:rFonts w:ascii="Times New Roman" w:hAnsi="Times New Roman" w:cs="Times New Roman"/>
        </w:rPr>
      </w:pPr>
      <w:r w:rsidRPr="0049452A">
        <w:rPr>
          <w:rFonts w:ascii="Times New Roman" w:hAnsi="Times New Roman" w:cs="Times New Roman"/>
        </w:rPr>
        <w:t>SET character_set_client = @saved_cs_clien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fare_per_journey`</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fare_per_journey`;</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fare_per_journey`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NR`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eat_number` varchar(2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lass_type` varchar(2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Fare`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fare_per_journey`</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fare_per_journey`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fare_per_journey`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fare_per_journey` VALUES ('9622VU',5,'A13','First',4000),('7MESYO',5,'A32','First',4000);</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fare_per_journey`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log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log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logs`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train_id`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Number_of_tickets_booked`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log_time` timestamp NOT NULL DEFAULT CURRENT_TIMESTAMP ON UPDATE CURRENT_TIMESTAMP</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log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log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log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INSERT INTO `logs` VALUES (5,1,'2017-12-12 05:10:11'),(5,1,'2017-12-12 05:11:11'),(5,1,'2017-12-12 05:12:11'),(5,1,'2017-12-12 05:13:11'),(5,1,'2017-12-12 05:14:11'),(5,1,'2017-12-12 05:15:11'),(5,1,'2017-12-12 05:16:11'),(5,1,'2017-12-12 05:17:11'),(5,1,'2017-12-12 05:18:11'),(5,1,'2017-12-12 05:19:11'),(5,1,'2017-12-12 05:20:11'),(5,1,'2017-12-12 05:21:11'),(5,1,'2017-12-12 05:22:11'),(3,1,'2017-12-12 05:23:11'),(5,1,'2017-12-12 05:23:11'),(3,1,'2017-12-12 05:24:11'),(5,1,'2017-12-12 05:24:11'),(3,1,'2017-12-12 05:25:11'),(5,1,'2017-12-12 05:25:11'),(3,1,'2017-12-12 05:26:11'),(5,1,'2017-12-12 05:26:11'),(3,1,'2017-12-12 05:27:11'),(5,1,'2017-12-12 05:27:11'),(3,1,'2017-12-12 05:28:11'),(5,1,'2017-12-12 05:28:11'),(3,1,'2017-12-12 05:29:11'),(5,1,'2017-12-12 05:29:11'),(3,1,'2017-12-12 05:30:11'),(5,1,'2017-12-12 05:30:11'),(3,1,'2017-12-12 05:31:11'),(5,1,'2017-12-12 05:31:11'),(3,1,'2017-12-12 05:32:11'),(5,1,'2017-12-12 05:32:11'),(3,1,'2017-12-12 05:33:11'),(5,1,'2017-12-12 05:33:11'),(3,1,'2017-12-12 05:34:11'),(5,1,'2017-12-12 05:34:11'),(3,1,'2017-12-12 05:35:11'),(5,1,'2017-12-12 05:35:11'),(3,1,'2017-12-12 05:36:11'),(5,1,'2017-12-12 05:36:11'),(3,1,'2017-12-12 05:37:11'),(5,1,'2017-12-12 05:37:11'),(3,1,'2017-12-12 05:38:11'),(5,1,'2017-12-12 05:38:11'),(3,1,'2017-12-12 05:39:11'),(5,1,'2017-12-12 05:39:11'),(3,1,'2017-12-12 05:40:11'),(5,1,'2017-12-12 05:40:11'),(3,1,'2017-12-12 05:41:11'),(5,1,'2017-12-12 05:41:11'),(3,1,'2017-12-12 05:42:11'),(5,1,'2017-12-12 05:42:11'),(3,1,'2017-12-12 05:43:11'),(5,1,'2017-12-12 05:43:11'),(3,1,'2017-12-12 05:44:11'),(5,1,'2017-12-12 05:44:11'),(3,1,'2017-12-12 05:45:11'),(5,1,'2017-12-12 05:45:11'),(3,1,'2017-12-12 05:46:11'),(5,1,'2017-12-12 05:46:11'),(3,1,'2017-12-12 05:47:11'),(5,1,'2017-12-12 05:47:11'),(3,1,'2017-12-12 05:48:11'),(5,1,'2017-12-12 05:48:11'),(3,1,'2017-12-12 05:49:11'),(5,1,'2017-12-12 05:49:11'),(3,1,'2017-12-12 05:50:11'),(5,1,'2017-12-12 05:50:11'),(3,1,'2017-12-12 05:51:11'),(5,1,'2017-12-12 05:51:11'),(3,1,'2017-12-12 05:52:11'),(5,1,'2017-12-12 05:52:11'),(3,1,'2017-12-12 05:53:11'),(5,1,'2017-12-12 05:53:11'),(3,1,'2017-12-12 05:54:11'),(5,1,'2017-12-12 05:54:11'),(3,1,'2017-12-12 05:55:11'),(5,1,'2017-12-12 05:55:11'),(3,1,'2017-12-12 05:56:11'),(5,1,'2017-12-12 05:56:11'),(3,1,'2017-12-12 05:57:11'),(5,1,'2017-12-12 05:57:11'),(3,1,'2017-12-12 05:58:11'),(5,1,'2017-12-12 05:58:11'),(3,1,'2017-12-12 07:27:20'),(5,1,'2017-12-12 07:27:20'),(3,1,'2017-12-12 07:28:11'),(5,1,'2017-12-12 07:28:11'),(3,1,'2017-12-12 07:29:11'),(5,1,'2017-12-12 07:29:11'),(3,1,'2017-12-12 07:30:11'),(5,1,'2017-12-12 07:30:11'),(3,1,'2017-12-12 </w:t>
      </w:r>
      <w:r w:rsidRPr="0049452A">
        <w:rPr>
          <w:rFonts w:ascii="Times New Roman" w:hAnsi="Times New Roman" w:cs="Times New Roman"/>
        </w:rPr>
        <w:lastRenderedPageBreak/>
        <w:t>07:31:11'),(5,1,'2017-12-12 07:31:11'),(3,1,'2017-12-12 07:32:11'),(5,1,'2017-12-12 07:32:11'),(3,1,'2017-12-12 07:33:11'),(5,1,'2017-12-12 07:33:11'),(3,1,'2017-12-12 07:34:11'),(5,1,'2017-12-12 07:34:11'),(3,1,'2017-12-12 07:35:11'),(5,1,'2017-12-12 07:35:11'),(3,1,'2017-12-12 07:36:11'),(5,1,'2017-12-12 07:36:11'),(3,1,'2017-12-12 07:37:11'),(5,1,'2017-12-12 07:37:11'),(3,1,'2017-12-12 07:38:11'),(5,1,'2017-12-12 07:38:11'),(3,1,'2017-12-12 07:39:11'),(5,1,'2017-12-12 07:39:11'),(3,1,'2017-12-12 07:40:11'),(5,1,'2017-12-12 07:40:11'),(3,1,'2017-12-12 07:41:11'),(5,1,'2017-12-12 07:41:11'),(3,1,'2017-12-12 07:42:11'),(5,1,'2017-12-12 07:42:11'),(3,1,'2017-12-12 07:43:11'),(5,1,'2017-12-12 07:43:11'),(3,1,'2017-12-12 07:44:11'),(5,1,'2017-12-12 07:44:11'),(3,1,'2017-12-12 07:45:11'),(5,1,'2017-12-12 07:45:11'),(3,1,'2017-12-12 07:46:11'),(5,1,'2017-12-12 07:46:11'),(3,1,'2017-12-12 07:47:11'),(5,1,'2017-12-12 07:47:11'),(3,1,'2017-12-12 07:48:11'),(5,1,'2017-12-12 07:48:11'),(3,1,'2017-12-12 07:49:11'),(5,1,'2017-12-12 07:49:11'),(3,1,'2017-12-12 07:50:11'),(5,1,'2017-12-12 07:50:11'),(3,1,'2017-12-12 07:51:11'),(5,1,'2017-12-12 07:51:11'),(3,1,'2017-12-12 07:52:11'),(5,1,'2017-12-12 07:52:11'),(3,1,'2017-12-12 07:53:11'),(5,1,'2017-12-12 07:53:11'),(3,1,'2017-12-12 07:54:11'),(5,1,'2017-12-12 07:54:11'),(3,1,'2017-12-12 07:55:11'),(5,1,'2017-12-12 07:55:11'),(3,1,'2017-12-12 07:56:11'),(5,1,'2017-12-12 07:56:11'),(3,1,'2017-12-12 07:57:11'),(5,1,'2017-12-12 07:57:11'),(3,1,'2017-12-12 07:58:11'),(5,1,'2017-12-12 07:58:11'),(3,1,'2017-12-12 07:59:11'),(5,1,'2017-12-12 07:59:11'),(3,1,'2017-12-12 08:00:11'),(5,1,'2017-12-12 08:00:11'),(3,1,'2017-12-12 08:01:11'),(5,1,'2017-12-12 08:01:11'),(3,1,'2017-12-12 08:02:11'),(5,1,'2017-12-12 08:02:11'),(3,1,'2017-12-12 08:03:11'),(5,1,'2017-12-12 08:03:11'),(3,1,'2017-12-12 08:04:11'),(5,1,'2017-12-12 08:04:11'),(3,1,'2017-12-12 08:05:11'),(5,1,'2017-12-12 08:05:11'),(3,1,'2017-12-12 08:06:11'),(5,1,'2017-12-12 08:06:11'),(3,1,'2017-12-12 08:07:11'),(5,1,'2017-12-12 08:07:11'),(3,1,'2017-12-12 08:08:11'),(5,1,'2017-12-12 08:08:11'),(3,1,'2017-12-12 08:09:11'),(5,1,'2017-12-12 08:09:11'),(3,1,'2017-12-12 08:10:11'),(5,1,'2017-12-12 08:10:11'),(3,1,'2017-12-12 08:11:11'),(5,1,'2017-12-12 08:11:11'),(3,1,'2017-12-12 08:12:11'),(5,1,'2017-12-12 08:12:11'),(3,1,'2017-12-12 08:13:11'),(5,1,'2017-12-12 08:13:11'),(3,1,'2017-12-12 08:14:11'),(5,1,'2017-12-12 08:14:11'),(3,1,'2017-12-12 08:15:11'),(5,1,'2017-12-12 08:15:11'),(3,1,'2017-12-12 08:16:11'),(5,1,'2017-12-12 08:16:11'),(3,1,'2017-12-12 08:17:11'),(5,1,'2017-12-12 08:17:11'),(3,1,'2017-12-12 08:18:11'),(5,1,'2017-12-12 08:18:11'),(3,1,'2017-12-12 08:19:11'),(5,1,'2017-12-12 08:19:11'),(3,1,'2017-12-12 08:20:11'),(5,1,'2017-12-12 08:20:11'),(3,1,'2017-12-12 08:21:11'),(5,1,'2017-12-12 08:21:11'),(3,1,'2017-12-12 08:22:11'),(5,1,'2017-12-12 08:22:11'),(3,1,'2017-12-12 08:23:11'),(5,1,'2017-12-12 08:23:11'),(3,1,'2017-12-12 08:24:11'),(5,1,'2017-12-12 08:24:11'),(3,1,'2017-12-12 08:25:11'),(5,1,'2017-12-12 08:25:11'),(3,1,'2017-12-12 08:26:11'),(5,1,'2017-12-12 08:26:11'),(3,1,'2017-12-12 08:27:11'),(5,1,'2017-12-12 08:27:11'),(3,1,'2017-12-12 08:28:11'),(5,1,'2017-12-12 08:28:11'),(3,1,'2017-12-12 08:29:11'),(5,1,'2017-12-12 08:29:11'),(3,1,'2017-12-12 08:30:11'),(5,1,'2017-12-12 08:30:11'),(3,1,'2017-12-12 08:31:11'),(5,1,'2017-12-12 08:31:11'),(3,1,'2017-12-12 08:32:11'),(5,1,'2017-12-12 08:32:11'),(3,1,'2017-12-12 08:33:11'),(5,1,'2017-12-12 08:33:11'),(3,1,'2017-12-12 08:34:11'),(5,1,'2017-12-12 08:34:11'),(3,1,'2017-12-12 08:35:11'),(5,1,'2017-12-12 08:35:11'),(3,1,'2017-12-12 08:36:11'),(5,1,'2017-12-12 08:36:11'),(3,1,'2017-12-12 08:37:11'),(5,1,'2017-12-12 08:37:11'),(3,1,'2017-12-12 08:38:11'),(5,1,'2017-12-12 08:38:11'),(3,1,'2017-12-12 08:39:11'),(5,1,'2017-12-12 08:39:11'),(3,1,'2017-12-12 08:40:11'),(5,1,'2017-12-12 08:40:11'),(3,1,'2017-12-12 08:41:11'),(5,1,'2017-12-12 08:41:11'),(3,1,'2017-12-12 08:42:11'),(5,1,'2017-12-12 08:42:11'),(3,1,'2017-12-12 08:43:11'),(5,1,'2017-12-12 08:43:11'),(3,1,'2017-12-12 08:44:11'),(5,1,'2017-12-12 08:44:11'),(3,1,'2017-12-12 08:45:11'),(5,1,'2017-12-12 08:45:11'),(3,1,'2017-12-12 08:46:11'),(5,1,'2017-12-12 08:46:11'),(3,1,'2017-12-12 08:47:11'),(5,1,'2017-12-12 08:47:11'),(3,1,'2017-12-12 08:48:11'),(5,1,'2017-12-12 08:48:11'),(3,1,'2017-12-12 08:49:11'),(5,1,'2017-12-12 08:49:11'),(3,1,'2017-12-12 08:50:11'),(5,1,'2017-12-12 08:50:11'),(3,1,'2017-12-12 08:51:11'),(5,1,'2017-12-12 08:51:11'),(3,1,'2017-12-12 08:52:11'),(5,1,'2017-12-12 08:52:11'),(3,1,'2017-12-12 08:53:11'),(5,1,'2017-</w:t>
      </w:r>
      <w:r w:rsidRPr="0049452A">
        <w:rPr>
          <w:rFonts w:ascii="Times New Roman" w:hAnsi="Times New Roman" w:cs="Times New Roman"/>
        </w:rPr>
        <w:lastRenderedPageBreak/>
        <w:t xml:space="preserve">12-12 08:53:11'),(3,1,'2017-12-12 08:54:11'),(5,1,'2017-12-12 08:54:11'),(3,1,'2017-12-12 08:55:11'),(5,1,'2017-12-12 08:55:11'),(3,1,'2017-12-12 08:56:11'),(5,1,'2017-12-12 08:56:11'),(3,1,'2017-12-12 08:57:11'),(5,1,'2017-12-12 08:57:11'),(3,1,'2017-12-12 08:58:11'),(5,1,'2017-12-12 08:58:11'),(3,1,'2017-12-12 08:59:12'),(5,1,'2017-12-12 08:59:12'),(3,1,'2017-12-12 09:00:11'),(5,1,'2017-12-12 09:00:11'),(3,1,'2017-12-12 09:01:11'),(5,1,'2017-12-12 09:01:11'),(3,1,'2017-12-12 09:02:11'),(5,1,'2017-12-12 09:02:11'),(3,1,'2017-12-12 09:03:11'),(5,1,'2017-12-12 09:03:11'),(3,1,'2017-12-12 09:04:11'),(5,1,'2017-12-12 09:04:11'),(3,1,'2017-12-12 09:05:11'),(5,1,'2017-12-12 09:05:11'),(3,1,'2017-12-12 09:06:11'),(5,1,'2017-12-12 09:06:11'),(3,1,'2017-12-12 09:07:11'),(5,1,'2017-12-12 09:07:11'),(3,1,'2017-12-12 09:08:11'),(5,1,'2017-12-12 09:08:11'),(3,1,'2017-12-12 09:09:11'),(5,1,'2017-12-12 09:09:11'),(3,1,'2017-12-12 09:10:11'),(5,1,'2017-12-12 09:10:11'),(3,1,'2017-12-12 09:11:11'),(5,1,'2017-12-12 09:11:11'),(3,1,'2017-12-12 09:12:11'),(5,1,'2017-12-12 09:12:11'),(3,1,'2017-12-12 09:13:11'),(5,1,'2017-12-12 09:13:11'),(3,1,'2017-12-12 09:14:11'),(5,1,'2017-12-12 09:14:11'),(3,1,'2017-12-12 09:15:11'),(5,1,'2017-12-12 09:15:11'),(3,1,'2017-12-12 09:16:11'),(5,1,'2017-12-12 09:16:11'),(3,1,'2017-12-12 09:17:11'),(5,1,'2017-12-12 09:17:11'),(3,1,'2017-12-12 09:18:11'),(5,1,'2017-12-12 09:18:11'),(3,1,'2017-12-12 09:19:11'),(5,1,'2017-12-12 09:19:11'),(3,1,'2017-12-12 09:20:11'),(5,1,'2017-12-12 09:20:11'),(3,1,'2017-12-12 09:21:11'),(5,1,'2017-12-12 09:21:11'),(3,1,'2017-12-12 09:22:11'),(5,1,'2017-12-12 09:22:11'),(3,1,'2017-12-12 09:23:11'),(5,1,'2017-12-12 09:23:11'),(3,1,'2017-12-12 09:24:11'),(5,1,'2017-12-12 09:24:11'),(3,1,'2017-12-12 09:25:11'),(5,1,'2017-12-12 09:25:11'),(3,1,'2017-12-12 09:26:11'),(5,1,'2017-12-12 09:26:11'),(3,1,'2017-12-12 09:27:11'),(5,1,'2017-12-12 09:27:11'),(3,1,'2017-12-12 09:28:11'),(5,1,'2017-12-12 09:28:11'),(3,1,'2017-12-12 09:29:11'),(5,1,'2017-12-12 09:29:11'),(3,1,'2017-12-12 09:30:11'),(5,1,'2017-12-12 09:30:11'),(3,1,'2017-12-12 09:31:11'),(5,1,'2017-12-12 09:31:11'),(3,1,'2017-12-12 09:32:11'),(5,1,'2017-12-12 09:32:11'),(3,1,'2017-12-12 09:33:11'),(5,1,'2017-12-12 09:33:11'),(3,1,'2017-12-12 09:34:11'),(5,1,'2017-12-12 09:34:11'),(3,1,'2017-12-12 09:35:11'),(5,1,'2017-12-12 09:35:11'),(3,1,'2017-12-12 09:36:11'),(5,1,'2017-12-12 09:36:11'),(3,1,'2017-12-12 09:37:11'),(5,1,'2017-12-12 09:37:11'),(3,1,'2017-12-12 09:38:11'),(5,1,'2017-12-12 09:38:11'),(3,1,'2017-12-12 09:39:11'),(5,1,'2017-12-12 09:39:11'),(3,1,'2017-12-12 09:40:11'),(5,1,'2017-12-12 09:40:11'),(3,1,'2017-12-12 09:41:12'),(5,1,'2017-12-12 09:41:12'),(3,1,'2017-12-12 11:41:27'),(5,1,'2017-12-12 11:41:27'),(3,1,'2017-12-12 16:25:25'),(5,1,'2017-12-12 16:25:25'),(3,1,'2017-12-12 16:26:11'),(5,1,'2017-12-12 16:26:11'),(3,1,'2017-12-12 16:27:11'),(5,1,'2017-12-12 16:27:11'),(3,1,'2017-12-12 16:28:11'),(5,1,'2017-12-12 16:28:11'),(3,1,'2017-12-12 16:29:11'),(5,1,'2017-12-12 16:29:11'),(3,1,'2017-12-12 16:30:11'),(5,1,'2017-12-12 16:30:11'),(3,1,'2017-12-12 16:31:11'),(5,1,'2017-12-12 16:31:11'),(3,1,'2017-12-12 16:32:11'),(5,1,'2017-12-12 16:32:11'),(3,1,'2017-12-12 16:33:11'),(5,1,'2017-12-12 16:33:11'),(3,1,'2017-12-12 16:34:11'),(5,1,'2017-12-12 16:34:11'),(3,1,'2017-12-12 16:35:11'),(5,1,'2017-12-12 16:35:11'),(3,1,'2017-12-12 16:36:11'),(5,1,'2017-12-12 16:36:11'),(3,1,'2017-12-12 16:37:11'),(5,1,'2017-12-12 16:37:11'),(3,1,'2017-12-12 16:38:11'),(5,1,'2017-12-12 16:38:11'),(3,1,'2017-12-12 16:39:11'),(5,1,'2017-12-12 16:39:11'),(3,1,'2017-12-12 16:40:11'),(5,1,'2017-12-12 16:40:11'),(3,1,'2017-12-12 16:41:11'),(5,1,'2017-12-12 16:41:11'),(3,1,'2017-12-12 16:42:11'),(5,1,'2017-12-12 16:42:11'),(3,1,'2017-12-12 16:43:11'),(5,1,'2017-12-12 16:43:11'),(3,1,'2017-12-12 16:44:11'),(5,1,'2017-12-12 16:44:11'),(3,1,'2017-12-12 16:45:11'),(5,1,'2017-12-12 16:45:11'),(3,1,'2017-12-12 16:46:11'),(5,1,'2017-12-12 16:46:11'),(3,1,'2017-12-12 16:47:11'),(5,1,'2017-12-12 16:47:11'),(3,1,'2017-12-12 16:48:11'),(5,1,'2017-12-12 16:48:11'),(3,1,'2017-12-12 16:49:11'),(5,1,'2017-12-12 16:49:11'),(3,1,'2017-12-12 16:50:11'),(5,1,'2017-12-12 16:50:11'),(3,1,'2017-12-12 16:51:11'),(5,1,'2017-12-12 16:51:11'),(3,1,'2017-12-12 16:52:11'),(5,1,'2017-12-12 16:52:11'),(3,1,'2017-12-12 16:53:11'),(5,1,'2017-12-12 16:53:11'),(3,1,'2017-12-12 16:54:11'),(5,1,'2017-12-12 16:54:11'),(3,1,'2017-12-12 16:55:11'),(5,1,'2017-12-12 16:55:11'),(3,1,'2017-12-12 16:56:11'),(5,1,'2017-12-12 16:56:11'),(3,1,'2017-12-12 16:57:11'),(5,1,'2017-12-12 </w:t>
      </w:r>
      <w:r w:rsidRPr="0049452A">
        <w:rPr>
          <w:rFonts w:ascii="Times New Roman" w:hAnsi="Times New Roman" w:cs="Times New Roman"/>
        </w:rPr>
        <w:lastRenderedPageBreak/>
        <w:t>16:57:11'),(3,1,'2017-12-12 16:58:11'),(5,1,'2017-12-12 16:58:11'),(3,1,'2017-12-12 16:59:11'),(5,1,'2017-12-12 16:59:11'),(3,1,'2017-12-12 17:00:11'),(5,1,'2017-12-12 17:00:11'),(3,1,'2017-12-12 17:01:11'),(5,1,'2017-12-12 17:01:11'),(3,1,'2017-12-12 17:02:11'),(5,1,'2017-12-12 17:02:11'),(3,1,'2017-12-12 17:03:11'),(5,1,'2017-12-12 17:03:11'),(3,1,'2017-12-12 17:04:11'),(5,1,'2017-12-12 17:04:11'),(3,1,'2017-12-12 17:05:11'),(5,1,'2017-12-12 17:05:11'),(3,1,'2017-12-12 17:06:11'),(5,1,'2017-12-12 17:06:11'),(3,1,'2017-12-12 17:07:11'),(5,1,'2017-12-12 17:07:11'),(3,1,'2017-12-12 17:08:11'),(5,1,'2017-12-12 17:08:11'),(3,1,'2017-12-12 17:09:11'),(5,1,'2017-12-12 17:09:11'),(3,1,'2017-12-12 17:10:11'),(5,1,'2017-12-12 17:10:11'),(3,1,'2017-12-12 17:11:11'),(5,1,'2017-12-12 17:11:11'),(3,1,'2017-12-12 17:12:11'),(5,1,'2017-12-12 17:12:11'),(3,1,'2017-12-12 17:13:11'),(5,1,'2017-12-12 17:13:11'),(3,1,'2017-12-12 17:14:11'),(5,1,'2017-12-12 17:14:11'),(3,1,'2017-12-12 17:15:11'),(5,1,'2017-12-12 17:15:11'),(3,1,'2017-12-12 17:16:11'),(5,1,'2017-12-12 17:16:11'),(3,1,'2017-12-12 17:17:11'),(5,1,'2017-12-12 17:17:11'),(3,1,'2017-12-12 17:18:11'),(5,1,'2017-12-12 17:18:11'),(3,1,'2017-12-12 17:19:11'),(5,1,'2017-12-12 17:19:11'),(3,1,'2017-12-12 17:20:11'),(5,1,'2017-12-12 17:20:11'),(3,1,'2017-12-12 17:21:11'),(5,1,'2017-12-12 17:21:11'),(3,1,'2017-12-12 17:22:11'),(5,1,'2017-12-12 17:22:11'),(3,1,'2017-12-12 17:23:11'),(5,1,'2017-12-12 17:23:11'),(3,1,'2017-12-12 17:24:11'),(5,1,'2017-12-12 17:24:11'),(3,1,'2017-12-12 17:25:11'),(5,1,'2017-12-12 17:25:11'),(3,1,'2017-12-12 17:26:11'),(5,1,'2017-12-12 17:26:11'),(3,1,'2017-12-12 17:27:11'),(5,1,'2017-12-12 17:27:11'),(3,1,'2017-12-12 17:28:11'),(5,1,'2017-12-12 17:28:11'),(3,1,'2017-12-12 17:29:11'),(5,1,'2017-12-12 17:29:11'),(3,1,'2017-12-12 17:30:11'),(5,1,'2017-12-12 17:30:11'),(3,1,'2017-12-12 17:31:11'),(5,1,'2017-12-12 17:31:11'),(3,1,'2017-12-12 17:32:11'),(5,1,'2017-12-12 17:32:11'),(3,1,'2017-12-12 17:33:11'),(5,1,'2017-12-12 17:33:11'),(3,1,'2017-12-12 17:34:11'),(5,1,'2017-12-12 17:34:11'),(3,1,'2017-12-12 17:35:11'),(5,1,'2017-12-12 17:35:11'),(3,1,'2017-12-12 17:36:11'),(5,1,'2017-12-12 17:36:11'),(3,1,'2017-12-12 17:37:11'),(5,1,'2017-12-12 17:37:11'),(3,1,'2017-12-12 17:38:11'),(5,1,'2017-12-12 17:38:11'),(3,1,'2017-12-12 17:39:11'),(5,1,'2017-12-12 17:39:11'),(3,1,'2017-12-12 17:40:11'),(5,1,'2017-12-12 17:40:11'),(3,1,'2017-12-12 17:41:11'),(5,1,'2017-12-12 17:41:11'),(3,1,'2017-12-12 17:42:11'),(5,1,'2017-12-12 17:42:11'),(3,1,'2017-12-12 17:43:11'),(5,1,'2017-12-12 17:43:11'),(3,1,'2017-12-12 17:44:11'),(5,1,'2017-12-12 17:44:11'),(3,1,'2017-12-12 17:45:12'),(5,1,'2017-12-12 17:45:12'),(3,1,'2017-12-12 17:46:11'),(5,1,'2017-12-12 17:46:11'),(3,1,'2017-12-12 17:47:11'),(5,1,'2017-12-12 17:47:11'),(3,1,'2017-12-12 17:48:11'),(5,1,'2017-12-12 17:48:11'),(3,1,'2017-12-12 17:49:11'),(5,1,'2017-12-12 17:49:11'),(3,1,'2017-12-12 17:50:11'),(5,1,'2017-12-12 17:50:11'),(3,1,'2017-12-12 17:51:11'),(5,1,'2017-12-12 17:51:11'),(3,1,'2017-12-12 17:52:11'),(5,1,'2017-12-12 17:52:11'),(3,1,'2017-12-12 17:53:11'),(5,1,'2017-12-12 17:53:11'),(3,1,'2017-12-12 17:54:11'),(5,1,'2017-12-12 17:54:11'),(3,1,'2017-12-12 17:55:11'),(5,1,'2017-12-12 17:55:11'),(3,1,'2017-12-12 17:56:11'),(5,1,'2017-12-12 17:56:11'),(3,1,'2017-12-12 17:57:11'),(5,1,'2017-12-12 17:57:11'),(3,1,'2017-12-12 17:58:11'),(5,1,'2017-12-12 17:58:11'),(3,1,'2017-12-12 17:59:11'),(5,1,'2017-12-12 17:59:11'),(3,1,'2017-12-12 18:00:11'),(5,1,'2017-12-12 18:00:11'),(3,1,'2017-12-12 18:01:11'),(5,1,'2017-12-12 18:01:11'),(3,1,'2017-12-12 18:02:11'),(5,1,'2017-12-12 18:02:11'),(3,1,'2017-12-12 18:03:11'),(5,1,'2017-12-12 18:03:11'),(3,1,'2017-12-12 18:04:11'),(5,1,'2017-12-12 18:04:11'),(3,1,'2017-12-12 18:05:11'),(5,1,'2017-12-12 18:05:11'),(3,1,'2017-12-12 18:06:11'),(5,1,'2017-12-12 18:06:11'),(3,1,'2017-12-12 18:07:11'),(5,1,'2017-12-12 18:07:11'),(3,1,'2017-12-12 18:08:11'),(5,1,'2017-12-12 18:08:11'),(3,1,'2017-12-12 18:09:11'),(5,1,'2017-12-12 18:09:11'),(3,1,'2017-12-12 18:10:11'),(5,1,'2017-12-12 18:10:11'),(3,1,'2017-12-12 18:11:11'),(5,1,'2017-12-12 18:11:11'),(3,1,'2017-12-12 18:12:11'),(5,1,'2017-12-12 18:12:11'),(3,1,'2017-12-12 18:13:11'),(5,1,'2017-12-12 18:13:11'),(3,1,'2017-12-12 18:14:11'),(5,1,'2017-12-12 18:14:11'),(3,1,'2017-12-12 18:15:11'),(5,1,'2017-12-12 18:15:11'),(3,1,'2017-12-12 18:16:11'),(5,1,'2017-12-12 18:16:11'),(3,1,'2017-12-12 18:17:11'),(5,1,'2017-12-12 18:17:11'),(3,1,'2017-12-12 18:18:11'),(5,1,'2017-12-12 18:18:11'),(3,1,'2017-12-12 18:19:11'),(5,1,'2017-12-12 18:19:11'),(3,1,'2017-</w:t>
      </w:r>
      <w:r w:rsidRPr="0049452A">
        <w:rPr>
          <w:rFonts w:ascii="Times New Roman" w:hAnsi="Times New Roman" w:cs="Times New Roman"/>
        </w:rPr>
        <w:lastRenderedPageBreak/>
        <w:t>12-12 18:20:11'),(5,1,'2017-12-12 18:20:11'),(3,1,'2017-12-12 18:21:11'),(5,3,'2017-12-12 18:21:11'),(5,1,'2017-12-12 18:26:11'),(5,1,'2017-12-12 18:27:11'),(5,1,'2017-12-12 18:28:11'),(5,1,'2017-12-12 18:29:11'),(5,1,'2017-12-12 18:30:11'),(5,1,'2017-12-12 18:31:11'),(5,1,'2017-12-12 18:32:11'),(5,1,'2017-12-12 18:33:11'),(5,1,'2017-12-12 18:34:11'),(5,1,'2017-12-12 18:35:11'),(5,1,'2017-12-12 18:36:11'),(5,1,'2017-12-12 18:37:11'),(5,1,'2017-12-12 18:38:11'),(5,1,'2017-12-12 18:39:11'),(5,1,'2017-12-12 18:40:11'),(5,1,'2017-12-12 18:41:11'),(5,1,'2017-12-12 18:42:11'),(5,1,'2017-12-12 18:43:11'),(5,1,'2017-12-12 18:44:11'),(5,1,'2017-12-12 18:45:11'),(5,1,'2017-12-12 18:46:11'),(5,1,'2017-12-12 18:47:11'),(5,1,'2017-12-12 18:48:11'),(5,1,'2017-12-12 18:49:11'),(5,1,'2017-12-12 18:50:11'),(5,1,'2017-12-12 18:51:11'),(5,1,'2017-12-12 18:52:11'),(5,1,'2017-12-12 18:53:11'),(5,1,'2017-12-12 18:54:11');</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log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message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message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message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d` int(11) NOT NULL AUTO_INCREMENT,</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message` varchar(255)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ime` timestamp NULL DEFAULT CURRENT_TIMESTAMP ON UPDATE CURRENT_TIMESTAMP,</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message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message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40000 ALTER TABLE `message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message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passenge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passenger`;</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passenger`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full_name`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mobile_number`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mail_id`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Address`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ity`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tate`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Gender` varchar(1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ob` date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email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passenge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passenger`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passenger`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INSERT INTO `passenger` VALUES ('Allistair Jones',2147483647,'augue.id@in.ca','9081 Magna Av.','Palma de Mallorca','BA','Female','1990-01-16'),('Sylvester Neal',2147483647,'augue@Donectempor.com','Ap #735-3277 Mollis St.','Des Moines','Iowa','Female','1996-01-16'),('Cyrus Mosley',2147483647,'diam.lorem.auctor@magna.org','P.O. Box 700, 2183 Eget Av.','Täby','AB','Male','1993-08-08'),('Caldwell Landry',2147483647,'Integer.urna@hendreritidante.com','715-6919 Facilisis. Avenue','San José de Maipo','RM','Male','1958-08-30'),('Beau Kane',2147483647,'ligula.Donec.luctus@porttitortellusnon.co.uk','9561 Ultricies Rd.','Saint-Étienne-du-Rouvray','Haute-Normandie','Female','2000-01-07'),('Aladdin Nixon',2147483647,'mollis@justofaucibuslectus.com','379 Diam St.','Lo Prado','Metropolitana de Santiago','Female','1917-05-24'),('Rohan Naik',769095180,'naikrohan2311@gmail.com','75 St.Alphonsus','Boston','MA','Male','1993-11-13'),('Tucker Pitts',2147483647,'ornare.egestas@enimEtiamimperdiet.edu','531-766 In St.','Timaru','South Island','Female','1960-05-08'),('Gage Harrell',2147483647,'sed.sapien@liberoDonec.net','Ap #863-8574 Et, Street','Opgrimbie','L.','Female','2000-08-22'),('Francis Crawford',1240196722,'tellus.Aenean.egestas@justonecante.net','3876 Auctor St.','Galway','C','Female','2001-05-16'),('Amos Lawson',2147483647,'urna@euismodest.co.uk','P.O. Box 517, 6287 Morbi Road','Alcobendas','Madrid','Female','1999-10-16');</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passenger`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passenger before insert on passenger</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mobile_number REGEXP '^-?[0-9]+$' ) = 0 THEN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12345'</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ET MESSAGE_TEXT = 'Invalid Input';</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END IF; </w:t>
      </w:r>
    </w:p>
    <w:p w:rsidR="0049452A" w:rsidRPr="0049452A" w:rsidRDefault="0049452A" w:rsidP="0049452A">
      <w:pPr>
        <w:rPr>
          <w:rFonts w:ascii="Times New Roman" w:hAnsi="Times New Roman" w:cs="Times New Roman"/>
        </w:rPr>
      </w:pPr>
      <w:r w:rsidRPr="0049452A">
        <w:rPr>
          <w:rFonts w:ascii="Times New Roman" w:hAnsi="Times New Roman" w:cs="Times New Roman"/>
        </w:rPr>
        <w:tab/>
        <w:t>IF NOT (New.email_id REGEXP '^[a-z0-9](\.?[a-z0-9]){5,}@g(oogle)?mail\.com$'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ab/>
      </w:r>
      <w:r w:rsidRPr="0049452A">
        <w:rPr>
          <w:rFonts w:ascii="Times New Roman" w:hAnsi="Times New Roman" w:cs="Times New Roman"/>
        </w:rPr>
        <w:tab/>
        <w:t>SIGNAL SQLSTATE '45000' SET MESSAGE_TEXT = 'Wrong email';</w:t>
      </w:r>
    </w:p>
    <w:p w:rsidR="0049452A" w:rsidRPr="0049452A" w:rsidRDefault="0049452A" w:rsidP="0049452A">
      <w:pPr>
        <w:rPr>
          <w:rFonts w:ascii="Times New Roman" w:hAnsi="Times New Roman" w:cs="Times New Roman"/>
        </w:rPr>
      </w:pPr>
      <w:r w:rsidRPr="0049452A">
        <w:rPr>
          <w:rFonts w:ascii="Times New Roman" w:hAnsi="Times New Roman" w:cs="Times New Roman"/>
        </w:rPr>
        <w:tab/>
        <w:t>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passenger_track_using_pn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passenger_track_using_pnr`;</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passenger_track_using_pnr`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NR`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ach_number` varchar(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assenger_name`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gender` varchar(1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PNR`),</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train_id`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passenger_track_using_pnr_ibfk_1` FOREIGN KEY (`train_id`) REFERENCES `train` (`train_id`) ON DELETE CASCADE ON UPDATE CASCADE</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passenger_track_using_pn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passenger_track_using_pnr`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passenger_track_using_pnr`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passenger_track_using_pnr` VALUES ('7MESYO','S33','Allistair Jones','Female',5);</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passenger_track_using_pnr`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railway_earning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railway_earning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railway_earning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zone` varchar(45)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lass_type`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fare`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earnings` FOREIGN KEY (`train_id`) REFERENCES `tickets` (`trai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Dumping data for table `railway_earning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railway_earning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ailway_earning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ailway_earning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railway_zone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zone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zone_nam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zone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railway_zone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ailway_zone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railway_zones` VALUES (1,'south'),(2,'north'),(3,'west'),(4,'east');</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ailway_zone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railway_zones before insert on 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zone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repairs_supervisor`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upervisor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upervisor_nam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upervisor_department`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upervisor_zon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epartment_department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supervisor_id`,`department_department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repairs_supervisor_department1_idx` (`department_department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repairs_supervisor_department1` FOREIGN KEY (`department_department_id`) REFERENCES `department` (`department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repairs_supervisor`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epairs_supervisor`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repairs_supervisor` VALUES (1,'Ralph Charles','Repairs','east',3),(2,'Chaim Carrillo','maintenance','south',3),(3,'Nicholas Maddox','Repairs','north',1),(4,'Grady Lester','Manufacturing','east',4),(5,'Burton Joyce','Repairs','north',3),(6,'Simon Carroll','Repairs','west',1),(7,'Allen Moore','Field Services','east',2),(8,'Hayes Farmer','maintenance','west',1),(9,'Zachary Bernard','Field Services','east',2),(10,'Brent Mcfadden','Repairs','north',2);</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epairs_supervisor`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repairs_supervisor before insert on 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supervisor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reservation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reservation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reservation_statu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available_date`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mail_id` varchar(3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PNR`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servation_date` date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servation_status` varchar(1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available_date`,`email_id`,`PNR`),</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email_id` (`email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reservation_status_ibfk_1` FOREIGN KEY (`train_id`, `available_date`) REFERENCES `train_booking_status` (`train_id`, `available_date`) ON DELETE CASCADE ON UPDATE CASCADE,</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reservation_status_ibfk_2` FOREIGN KEY (`email_id`) REFERENCES `passenger` (`email_id`) ON DELETE CASCADE ON UPDATE CASCADE</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reservation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reservation_statu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eservation_statu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eservation_statu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route`</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route`;</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route`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oute_id` int(11) NOT NULL AUTO_INCREMENT,</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Source` varchar(45)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estination` varchar(45)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Number_of_stops`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otal_Distance`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otal_Journey_Time` time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route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AUTO_INCREMENT=12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route`</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route`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oute`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route` VALUES (1,'Pune','Hyderabad',10,200,'09:15:40'),(2,'Goa','Chruchgate',15,500,'08:15:40'),(3,'Mumbai','Hyderabad',20,800,'15:15:40'),(4,'Goa','Punjab',30,1200,'22:15:40'),(5,'Bandra','Howrah',21,2300,'22:15:40'),(6,'Bandra','Howrah',15,2000,'15:15:40'),(7,'Howrah','Surat',20,2100,'18:15:40'),(8,'Hyderabad','Bangalore',10,500,'09:15:40'),(9,'Hyderabad','Delhi',20,2200,'20:15:40'),(10,'Bangalore','Chruchgate',15,900,'21:15:40'),(11,'Mumbai','Delhi',25,2500,'22:15:40');</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route`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station`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statio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tation_name`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statio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station`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station`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station` VALUES (1,'Chruchgate'),(2,'Goa'),(3,'Surat'),(4,'Howrah'),(5,'Pune'),(6,'Hyderabad'),(7,'Delhi'),(8,'Punjab'),(9,'Bangalore'),(10,'Bandra'),(11,'Mumbai'),(12,'Than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station`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station before insert on 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if new.station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icket`</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icket`;</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icket`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NR`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ource_station_name`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estination_station_name`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icket_status` varchar(1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eat_number` varchar(1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lass_type` varchar(1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PNR`,`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train_id`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ticket_ibfk_1` FOREIGN KEY (`train_id`) REFERENCES `train` (`train_id`) ON DELETE CASCADE ON UPDATE CASCADE</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icket`</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icket`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icket`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icket`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railway_operations_management`.`ticket_AFTER_INSERT` AFTER INSERT ON `ticket` 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declare message varchar(100);</w:t>
      </w:r>
    </w:p>
    <w:p w:rsidR="0049452A" w:rsidRPr="0049452A" w:rsidRDefault="0049452A" w:rsidP="0049452A">
      <w:pPr>
        <w:rPr>
          <w:rFonts w:ascii="Times New Roman" w:hAnsi="Times New Roman" w:cs="Times New Roman"/>
        </w:rPr>
      </w:pPr>
      <w:r w:rsidRPr="0049452A">
        <w:rPr>
          <w:rFonts w:ascii="Times New Roman" w:hAnsi="Times New Roman" w:cs="Times New Roman"/>
        </w:rPr>
        <w:t>set message = 'Your Ticket is Booked successfully.' ;</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ime_table_for_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ime_table_for_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ime_table_for_station`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timings` time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tation_statio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station_statio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ime_table_for_station_station1_idx` (`station_statio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ime_table_for_station_station1` FOREIGN KEY (`station_station_id`) REFERENCES `station` (`statio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ime_table_for_station`</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ime_table_for_station`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ime_table_for_station`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time_table_for_station` VALUES (1,'08:51:05',1),(1,'14:51:15',2),(1,'11:46:17',3),(1,'21:16:59',4),(1,'11:14:40',5),(1,'08:46:25',7),(1,'09:30:40',8),(1,'23:03:48',9),(2,'03:08:58',1),(2,'19:31:06',2),(2,'07:36:54',3),(2,'09:50:00',9),(2,'07:07:33',10),(3,'02:23:08',1),(3,'03:07:34',2),(3,'08:01:06',3),(3,'13:01:55',4),(3,'07:26:52',5),(3,'06:44:12',6),(3,'00:49:10',7),(3,'03:34:52',8),(3,'11:43:58',9),(3,'10:59:48',10),(4,'11:36:48',2),(4,'19:14:20',3),(4,'20:56:39',4),(4,'06:24:11',6),(4,'07:14:22',7),(4,'12:46:00',8),(4,'20:52:37',10),(5,'21:46:41',1),(5,'06:53:13',2),(5,'02:55:00',3),(5,</w:t>
      </w:r>
      <w:r w:rsidRPr="0049452A">
        <w:rPr>
          <w:rFonts w:ascii="Times New Roman" w:hAnsi="Times New Roman" w:cs="Times New Roman"/>
        </w:rPr>
        <w:lastRenderedPageBreak/>
        <w:t>'07:25:07',4),(5,'07:22:22',5),(5,'10:52:11',6),(5,'18:51:23',7),(5,'08:27:48',9),(5,'23:01:01',10),(6,'07:30:51',3),(6,'13:45:42',6),(6,'02:37:41',7),(6,'09:55:41',8),(7,'02:13:52',1),(7,'19:24:49',2),(7,'13:35:29',3),(7,'02:25:30',4),(7,'20:36:27',7),(7,'20:56:15',8),(7,'09:43:31',9),(7,'13:53:46',10),(8,'04:10:16',1),(8,'19:25:10',2),(8,'21:06:32',4),(8,'10:46:48',6),(8,'16:36:23',7),(8,'18:17:32',10),(9,'19:23:44',2),(9,'22:29:41',3),(9,'00:45:34',4),(9,'23:44:38',8),(9,'18:38:38',10),(10,'06:50:44',4),(10,'13:11:10',5),(10,'00:37:00',7),(10,'19:05:34',8),(10,'14:48:28',9);</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ime_table_for_station`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 AUTO_INCREMENT,</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name`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type`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orignating_station`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estination_station`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class_type_train_id`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schedule_train_id`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oute_id`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train_class_type1_idx` (`train_class_type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train_schedule1_idx` (`train_schedule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rain_train_class_type1` FOREIGN KEY (`train_class_type_train_id`) REFERENCES `train_class_type` (`trai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rain_train_schedule1` FOREIGN KEY (`train_schedule_train_id`) REFERENCES `train_schedule` (`trai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ENGINE=InnoDB AUTO_INCREMENT=12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train` VALUES (1,'Shatabdi Express','Express','Pune','Hyderabad',10,7,1),(2,'August Kranti Express','Duronto','Goa','Chruchgate',2,7,2),(3,'Jammu Tawi Express','Super Fast','Mumbai','Hyderabad',4,7,3),(4,'Deccan Express','Express','Goa','Punjab',5,3,4),(5,'Mumbai Mail','Shatabdi','Bandra','Howrah',4,7,5),(6,'Udyan Express','Super Fast','Bandra','Howrah',10,5,6),(7,'Chennai Mail','Duronto','Howrah','Surat',10,10,7),(8,'East Express','Shatabdi','Hyderabad','Bangalore',7,9,8),(9,'West Express','Super Fast','Hyderabad','Delhi',6,10,9),(10,'North Express','Super Fast','Bangalore','Chruchgate',8,5,10),(11,'Pawan Express','Express','Mumbai','Delhi',NULL,NULL,11);</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train before insert on train</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declare message_text varchar(5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train_name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SIGNAL SQLSTATE '45000' </w:t>
      </w:r>
    </w:p>
    <w:p w:rsidR="0049452A" w:rsidRPr="0049452A" w:rsidRDefault="0049452A" w:rsidP="0049452A">
      <w:pPr>
        <w:rPr>
          <w:rFonts w:ascii="Times New Roman" w:hAnsi="Times New Roman" w:cs="Times New Roman"/>
        </w:rPr>
      </w:pPr>
      <w:r w:rsidRPr="0049452A">
        <w:rPr>
          <w:rFonts w:ascii="Times New Roman" w:hAnsi="Times New Roman" w:cs="Times New Roman"/>
        </w:rPr>
        <w:t>SET MESSAGE_TEXT = 'Train_Name cannot be blank';</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booking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booking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booking_statu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available_date`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eat_booked_status`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available_seat_status` int(11)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available_date`),</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train_booking_status_ibfk_1` FOREIGN KEY (`train_id`) REFERENCES `train` (`train_id`) ON DELETE CASCADE ON UPDATE CASCADE</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booking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booking_statu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booking_statu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train_booking_status` VALUES (1,'2017-12-01',0,50),(2,'2017-12-01',0,100),(3,'2017-12-01',0,200),(4,'2017-12-01',0,5),(5,'2017-12-01',0,50),(6,'2017-12-04',0,60),(7,'2017-12-04',0,30),(8,'2017-12-04',0,40),(9,'2017-12-04',0,10),(10,'2017-12-04',0,50);</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booking_statu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train_booking_status before insert on train_booking_status</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train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class_type`</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class_type`;</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class_type`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lass_type1` varchar(1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fare_type1` float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lass_type2` varchar(1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fare_type2` float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lass_type3` varchar(1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fare_type3` float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class_type`</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class_type`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class_type`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INSERT INTO `train_class_type` VALUES (1,'First Clas',100,'Business C',200,'Second Cla',300),(2,'First Clas',200,'Business C',300,'Second Cla',400),(3,'First Clas',500,'Business C',600,'Second Cla',700),(4,'First Clas',800,'Business C',900,'Second Cla',1000),(5,'First Clas',4000,'Business C',5000,'Second Cla',6000),(6,'First Clas',500,'Business C',800,'Second Cla',900),(7,'First Clas',400,'Business C',600,'Second Cla',800),(8,'First Clas',8000,'Business C',9000,'Second Cla',7000),(9,'First Clas',700,'Business C',800,'Second Cla',900),(10,'First Clas',500,'Business C',600,'Second Cla',700);</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class_type`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train_class_type before insert on train_class_type</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train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repair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repair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repair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irs_typ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cost` float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zon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supervisor`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train_class_type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train_schedule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status` varchar(50) DEFAUL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repairs_id`,`train_train_id`,`train_train_class_type_train_id`,`train_train_schedule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repairs_train1_idx` (`train_train_id`,`train_train_class_type_train_id`,`train_train_schedule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repair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repair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INSERT INTO `train_repairs` VALUES (109,'Side Lifting',1731,'North','Grady Lester',3,3,3,'Completed'),(119,'Painting',1313,'West','Simon Carroll',9,9,9,'Completed'),(121,'Side Lifting',1802,'West','Burton Joyce',7,7,7,NULL),(127,'Rail sleepers replacement',1049,'East','Brent Mcfadden',2,2,2,'Completed'),(136,'Side Lifting',1541,'North','Grady Lester',4,4,4,NULL),(141,'Side Lifting',1676,'West','Ralph Charles',5,5,5,'Completed'),(178,'Wheels replacement',1619,'East','Nicholas Maddox',6,6,6,'Completed'),(182,'Rail Align',1265,'North','Brent Mcfadden',1,1,1,NULL),(185,'Side Lifting',1171,'West','Simon Carroll',8,8,8,NULL),(197,'Rail Align',1288,'West','Chaim Carrillo',10,10,10,NULL);</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train_repairs before insert on train_repairs</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repairs_id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ignal sqlstate '4500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repairs_has_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repairs_has_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repairs_has_railway_zones`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repairs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train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train_train_class_type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train_train_schedule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ailway_zones_zone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zonal_manager`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zonal_HQ`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repairs_repairs_id`,`train_repairs_train_train_id`,`train_repairs_train_train_class_type_train_id`,`train_repairs_train_train_schedule_train_id`,`railway_zones_zone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repairs_has_railway_zones_railway_zones1_idx` (`railway_zones_zone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repairs_has_railway_zones_train_repairs1_idx` (`train_repairs_repairs_id`,`train_repairs_train_train_id`,`train_repairs_train_train_class_type_train_id`,`train_repairs_train_train_schedule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rain_repairs_has_railway_zones_railway_zones1` FOREIGN KEY (`railway_zones_zone_id`) REFERENCES `railway_zones` (`zone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rain_repairs_has_railway_zones_train_repairs1` FOREIGN KEY (`train_repairs_repairs_id`, `train_repairs_train_train_id`, `train_repairs_train_train_class_type_train_id`, `train_repairs_train_train_schedule_train_id`) REFERENCES `train_repairs` (`repairs_id`, `train_train_id`, `train_train_class_type_train_id`, `train_train_schedule_trai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repairs_has_railway_zones`</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repairs_has_railway_zones`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_has_railway_zones`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_has_railway_zones`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repairs_has_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repairs_has_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repairs_has_repairs_supervisor`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repairs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train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train_train_class_type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repairs_train_train_schedule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supervisor_supervisor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repairs_repairs_id`,`train_repairs_train_train_id`,`train_repairs_train_train_class_type_train_id`,`train_repairs_train_train_schedule_train_id`,`repairs_supervisor_supervisor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repairs_has_repairs_supervisor_repairs_supervisor1_idx` (`repairs_supervisor_supervisor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repairs_has_repairs_supervisor_train_repairs1_idx` (`train_repairs_repairs_id`,`train_repairs_train_train_id`,`train_repairs_train_train_class_type_train_id`,`train_repairs_train_train_schedule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CONSTRAINT `fk_train_repairs_has_repairs_supervisor_repairs_supervisor1` FOREIGN KEY (`repairs_supervisor_supervisor_id`) REFERENCES `repairs_supervisor` (`supervisor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rain_repairs_has_repairs_supervisor_train_repairs1` FOREIGN KEY (`train_repairs_repairs_id`, `train_repairs_train_train_id`, `train_repairs_train_train_class_type_train_id`, `train_repairs_train_train_schedule_train_id`) REFERENCES `train_repairs` (`repairs_id`, `train_train_id`, `train_train_class_type_train_id`, `train_train_schedule_trai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repairs_has_repairs_supervisor`</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repairs_has_repairs_supervisor`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_has_repairs_supervisor`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_has_repairs_supervisor`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repairs_status_tracking`</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repairs_status_tracking`;</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repairs_status_tracking`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name` varchar(2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irs_typ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cost` float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repairs_zone`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repairs_supervisor` varchar(45)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train_id` int(11)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repairs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KEY `fk_train_repairs_tracking` (`train_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CONSTRAINT `fk_train_repairs_tracking` FOREIGN KEY (`train_train_id`) REFERENCES `train` (`train_id`) ON DELETE NO ACTION ON UPDATE NO ACTION</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repairs_status_tracking`</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repairs_status_tracking`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_status_tracking`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train_repairs_status_tracking` VALUES ('West Express',119,'Painting',1313,'West','Simon Carroll',9),('Mumbai Mail',141,'Side Lifting',1676,'West','Ralph Charles',5);</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repairs_status_tracking`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50003 CREATE*/ /*!50017 DEFINER=`root`@`localhost`*/ /*!50003 TRIGGER `railway_operations_management`.`train_repairs_status_tracking_AFTER_INSERT` AFTER INSERT ON `train_repairs_status_tracking` 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declare repair_stat varchar(20);</w:t>
      </w:r>
    </w:p>
    <w:p w:rsidR="0049452A" w:rsidRPr="0049452A" w:rsidRDefault="0049452A" w:rsidP="0049452A">
      <w:pPr>
        <w:rPr>
          <w:rFonts w:ascii="Times New Roman" w:hAnsi="Times New Roman" w:cs="Times New Roman"/>
        </w:rPr>
      </w:pPr>
      <w:r w:rsidRPr="0049452A">
        <w:rPr>
          <w:rFonts w:ascii="Times New Roman" w:hAnsi="Times New Roman" w:cs="Times New Roman"/>
        </w:rPr>
        <w:t>Set @repair_stat = (Select repairs_status as 'Completed' from train_repairs where train_train_id =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Select @repairs_status = 'Completed';</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Table structure for table `train_schedule`</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DROP TABLE IF EXISTS `train_schedule`;</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CREATE TABLE `train_schedule` (</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id` int(11) NOT NULL AUTO_INCREMENT,</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train_name` varchar(5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days_running_on` varchar(10)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start_time` time NOT NULL,</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PRIMARY KEY (`train_id`)</w:t>
      </w:r>
    </w:p>
    <w:p w:rsidR="0049452A" w:rsidRPr="0049452A" w:rsidRDefault="0049452A" w:rsidP="0049452A">
      <w:pPr>
        <w:rPr>
          <w:rFonts w:ascii="Times New Roman" w:hAnsi="Times New Roman" w:cs="Times New Roman"/>
        </w:rPr>
      </w:pPr>
      <w:r w:rsidRPr="0049452A">
        <w:rPr>
          <w:rFonts w:ascii="Times New Roman" w:hAnsi="Times New Roman" w:cs="Times New Roman"/>
        </w:rPr>
        <w:t>) ENGINE=InnoDB AUTO_INCREMENT=12 DEFAULT CHARSET=utf8;</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 = @saved_cs_client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w:t>
      </w:r>
    </w:p>
    <w:p w:rsidR="0049452A" w:rsidRPr="0049452A" w:rsidRDefault="0049452A" w:rsidP="0049452A">
      <w:pPr>
        <w:rPr>
          <w:rFonts w:ascii="Times New Roman" w:hAnsi="Times New Roman" w:cs="Times New Roman"/>
        </w:rPr>
      </w:pPr>
      <w:r w:rsidRPr="0049452A">
        <w:rPr>
          <w:rFonts w:ascii="Times New Roman" w:hAnsi="Times New Roman" w:cs="Times New Roman"/>
        </w:rPr>
        <w:t>-- Dumping data for table `train_schedule`</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LOCK TABLES `train_schedule` WRITE;</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schedule` DIS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INSERT INTO `train_schedule` VALUES (1,'Shatabdi Express','Sunday','13:25:51'),(2,'Chennai Mail','Tuesday','12:18:58'),(3,'Mumbai Mail','Monday','02:07:17'),(4,'Deccan Express','Friday','19:54:11'),(5,'East Express','Monday','17:24:13'),(6,'North Express','Friday','10:27:20'),(7,'Jammu Tawi Express','All','23:58:58'),(8,'Udyan Express','All','16:57:03'),(9,'August Kranti Express','Friday','19:49:15'),(10,'West Express','Monday','05:23:58'),(11,'Pawan Express','Tuesday','14:15:46');</w:t>
      </w:r>
    </w:p>
    <w:p w:rsidR="0049452A" w:rsidRPr="0049452A" w:rsidRDefault="0049452A" w:rsidP="0049452A">
      <w:pPr>
        <w:rPr>
          <w:rFonts w:ascii="Times New Roman" w:hAnsi="Times New Roman" w:cs="Times New Roman"/>
        </w:rPr>
      </w:pPr>
      <w:r w:rsidRPr="0049452A">
        <w:rPr>
          <w:rFonts w:ascii="Times New Roman" w:hAnsi="Times New Roman" w:cs="Times New Roman"/>
        </w:rPr>
        <w:t>/*!40000 ALTER TABLE `train_schedule` ENABLE KEYS */;</w:t>
      </w:r>
    </w:p>
    <w:p w:rsidR="0049452A" w:rsidRPr="0049452A" w:rsidRDefault="0049452A" w:rsidP="0049452A">
      <w:pPr>
        <w:rPr>
          <w:rFonts w:ascii="Times New Roman" w:hAnsi="Times New Roman" w:cs="Times New Roman"/>
        </w:rPr>
      </w:pPr>
      <w:r w:rsidRPr="0049452A">
        <w:rPr>
          <w:rFonts w:ascii="Times New Roman" w:hAnsi="Times New Roman" w:cs="Times New Roman"/>
        </w:rPr>
        <w:t>UNLOCK TABLES;</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client      = @@character_set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s_results     = @@character_set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col_connection = @@collation_connec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utf8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utf8_general_ci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aved_sql_mode       = @@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TRICT_TRANS_TABLES,NO_AUTO_CREATE_USER,NO_ENGINE_SUBSTITUTION' */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CREATE*/ /*!50017 DEFINER=`root`@`localhost`*/ /*!50003 trigger for_train_schedule before insert on train_schedule</w:t>
      </w:r>
    </w:p>
    <w:p w:rsidR="0049452A" w:rsidRPr="0049452A" w:rsidRDefault="0049452A" w:rsidP="0049452A">
      <w:pPr>
        <w:rPr>
          <w:rFonts w:ascii="Times New Roman" w:hAnsi="Times New Roman" w:cs="Times New Roman"/>
        </w:rPr>
      </w:pPr>
      <w:r w:rsidRPr="0049452A">
        <w:rPr>
          <w:rFonts w:ascii="Times New Roman" w:hAnsi="Times New Roman" w:cs="Times New Roman"/>
        </w:rPr>
        <w:t>for each row</w:t>
      </w:r>
    </w:p>
    <w:p w:rsidR="0049452A" w:rsidRPr="0049452A" w:rsidRDefault="0049452A" w:rsidP="0049452A">
      <w:pPr>
        <w:rPr>
          <w:rFonts w:ascii="Times New Roman" w:hAnsi="Times New Roman" w:cs="Times New Roman"/>
        </w:rPr>
      </w:pPr>
      <w:r w:rsidRPr="0049452A">
        <w:rPr>
          <w:rFonts w:ascii="Times New Roman" w:hAnsi="Times New Roman" w:cs="Times New Roman"/>
        </w:rPr>
        <w:t>begin</w:t>
      </w:r>
    </w:p>
    <w:p w:rsidR="0049452A" w:rsidRPr="0049452A" w:rsidRDefault="0049452A" w:rsidP="0049452A">
      <w:pPr>
        <w:rPr>
          <w:rFonts w:ascii="Times New Roman" w:hAnsi="Times New Roman" w:cs="Times New Roman"/>
        </w:rPr>
      </w:pPr>
      <w:r w:rsidRPr="0049452A">
        <w:rPr>
          <w:rFonts w:ascii="Times New Roman" w:hAnsi="Times New Roman" w:cs="Times New Roman"/>
        </w:rPr>
        <w:t>declare message_text varchar(50);</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 if new.train_name = '' THEN</w:t>
      </w:r>
    </w:p>
    <w:p w:rsidR="0049452A" w:rsidRPr="0049452A" w:rsidRDefault="0049452A" w:rsidP="0049452A">
      <w:pPr>
        <w:rPr>
          <w:rFonts w:ascii="Times New Roman" w:hAnsi="Times New Roman" w:cs="Times New Roman"/>
        </w:rPr>
      </w:pPr>
      <w:r w:rsidRPr="0049452A">
        <w:rPr>
          <w:rFonts w:ascii="Times New Roman" w:hAnsi="Times New Roman" w:cs="Times New Roman"/>
        </w:rPr>
        <w:t xml:space="preserve">SIGNAL SQLSTATE '45000' </w:t>
      </w:r>
    </w:p>
    <w:p w:rsidR="0049452A" w:rsidRPr="0049452A" w:rsidRDefault="0049452A" w:rsidP="0049452A">
      <w:pPr>
        <w:rPr>
          <w:rFonts w:ascii="Times New Roman" w:hAnsi="Times New Roman" w:cs="Times New Roman"/>
        </w:rPr>
      </w:pPr>
      <w:r w:rsidRPr="0049452A">
        <w:rPr>
          <w:rFonts w:ascii="Times New Roman" w:hAnsi="Times New Roman" w:cs="Times New Roman"/>
        </w:rPr>
        <w:t>SET MESSAGE_TEXT = 'Train_Name cannot be blank';</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 xml:space="preserve"> end if;</w:t>
      </w:r>
    </w:p>
    <w:p w:rsidR="0049452A" w:rsidRPr="0049452A" w:rsidRDefault="0049452A" w:rsidP="0049452A">
      <w:pPr>
        <w:rPr>
          <w:rFonts w:ascii="Times New Roman" w:hAnsi="Times New Roman" w:cs="Times New Roman"/>
        </w:rPr>
      </w:pPr>
      <w:r w:rsidRPr="0049452A">
        <w:rPr>
          <w:rFonts w:ascii="Times New Roman" w:hAnsi="Times New Roman" w:cs="Times New Roman"/>
        </w:rPr>
        <w:t>end */;;</w:t>
      </w:r>
    </w:p>
    <w:p w:rsidR="0049452A" w:rsidRPr="0049452A" w:rsidRDefault="0049452A" w:rsidP="0049452A">
      <w:pPr>
        <w:rPr>
          <w:rFonts w:ascii="Times New Roman" w:hAnsi="Times New Roman" w:cs="Times New Roman"/>
        </w:rPr>
      </w:pPr>
      <w:r w:rsidRPr="0049452A">
        <w:rPr>
          <w:rFonts w:ascii="Times New Roman" w:hAnsi="Times New Roman" w:cs="Times New Roman"/>
        </w:rPr>
        <w:t>DELIMIT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sql_mode              = @saved_sql_mode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client  = @saved_cs_client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haracter_set_results = @saved_cs_results */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3 SET collation_connection  = @saved_col_connection */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Final view structure for view `age_group_of_passenger_vw`</w:t>
      </w: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50001 DROP VIEW IF EXISTS `age_group_of_passenger_vw`*/;</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saved_cs_results         = @@character_set_results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saved_col_connection     = @@collation_connection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results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ollation_connection      = utf8_general_ci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CREATE ALGORITHM=UNDEFINED */</w:t>
      </w:r>
    </w:p>
    <w:p w:rsidR="0049452A" w:rsidRPr="0049452A" w:rsidRDefault="0049452A" w:rsidP="0049452A">
      <w:pPr>
        <w:rPr>
          <w:rFonts w:ascii="Times New Roman" w:hAnsi="Times New Roman" w:cs="Times New Roman"/>
        </w:rPr>
      </w:pPr>
      <w:r w:rsidRPr="0049452A">
        <w:rPr>
          <w:rFonts w:ascii="Times New Roman" w:hAnsi="Times New Roman" w:cs="Times New Roman"/>
        </w:rPr>
        <w:t>/*!50013 DEFINER=`root`@`localhost` SQL SECURITY DEFIN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VIEW `age_group_of_passenger_vw` AS select `p`.`full_name` AS `Full_name`,`rs`.`email_id` AS `email_id`,`rs`.`PNR` AS `PNR`,`p`.`Gender` AS `Gender`,ceiling(((to_days(cast(now() as date)) - to_days(`p`.`dob`)) / 365)) AS `Age` from (`reservation_status` `rs` join `passenger` `p` on((`rs`.`email_id` = `p`.`email_id`)))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client      = @saved_cs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results     = @saved_cs_results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ollation_connection      = @saved_col_connection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w:t>
      </w:r>
    </w:p>
    <w:p w:rsidR="0049452A" w:rsidRPr="0049452A" w:rsidRDefault="0049452A" w:rsidP="0049452A">
      <w:pPr>
        <w:rPr>
          <w:rFonts w:ascii="Times New Roman" w:hAnsi="Times New Roman" w:cs="Times New Roman"/>
        </w:rPr>
      </w:pPr>
      <w:r w:rsidRPr="0049452A">
        <w:rPr>
          <w:rFonts w:ascii="Times New Roman" w:hAnsi="Times New Roman" w:cs="Times New Roman"/>
        </w:rPr>
        <w:t>-- Final view structure for view `earnings_vs_expense_vw`</w:t>
      </w:r>
    </w:p>
    <w:p w:rsidR="0049452A" w:rsidRPr="0049452A" w:rsidRDefault="0049452A" w:rsidP="0049452A">
      <w:pPr>
        <w:rPr>
          <w:rFonts w:ascii="Times New Roman" w:hAnsi="Times New Roman" w:cs="Times New Roman"/>
        </w:rPr>
      </w:pPr>
      <w:r w:rsidRPr="0049452A">
        <w:rPr>
          <w:rFonts w:ascii="Times New Roman" w:hAnsi="Times New Roman" w:cs="Times New Roman"/>
        </w:rPr>
        <w:lastRenderedPageBreak/>
        <w:t>--</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50001 DROP VIEW IF EXISTS `earnings_vs_expense_vw`*/;</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saved_cs_client          = @@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saved_cs_results         = @@character_set_results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saved_col_connection     = @@collation_connection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client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results     = utf8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ollation_connection      = utf8_general_ci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CREATE ALGORITHM=UNDEFINED */</w:t>
      </w:r>
    </w:p>
    <w:p w:rsidR="0049452A" w:rsidRPr="0049452A" w:rsidRDefault="0049452A" w:rsidP="0049452A">
      <w:pPr>
        <w:rPr>
          <w:rFonts w:ascii="Times New Roman" w:hAnsi="Times New Roman" w:cs="Times New Roman"/>
        </w:rPr>
      </w:pPr>
      <w:r w:rsidRPr="0049452A">
        <w:rPr>
          <w:rFonts w:ascii="Times New Roman" w:hAnsi="Times New Roman" w:cs="Times New Roman"/>
        </w:rPr>
        <w:t>/*!50013 DEFINER=`root`@`localhost` SQL SECURITY DEFINER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VIEW `earnings_vs_expense_vw` AS select `tr`.`repairs_zone` AS `Zone`,sum(`fp`.`Fare`) AS `Total Earnings`,sum(`tr`.`repairs_cost`) AS `Total Expense` from (`train_repairs_status_tracking` `tr` join `fare_per_journey` `fp`) where (`tr`.`train_train_id` = `fp`.`train_id`) group by `tr`.`repairs_zone`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client      = @saved_cs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haracter_set_results     = @saved_cs_results */;</w:t>
      </w:r>
    </w:p>
    <w:p w:rsidR="0049452A" w:rsidRPr="0049452A" w:rsidRDefault="0049452A" w:rsidP="0049452A">
      <w:pPr>
        <w:rPr>
          <w:rFonts w:ascii="Times New Roman" w:hAnsi="Times New Roman" w:cs="Times New Roman"/>
        </w:rPr>
      </w:pPr>
      <w:r w:rsidRPr="0049452A">
        <w:rPr>
          <w:rFonts w:ascii="Times New Roman" w:hAnsi="Times New Roman" w:cs="Times New Roman"/>
        </w:rPr>
        <w:t>/*!50001 SET collation_connection      = @saved_col_connection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3 SET TIME_ZONE=@OLD_TIME_ZONE */;</w:t>
      </w:r>
    </w:p>
    <w:p w:rsidR="0049452A" w:rsidRPr="0049452A" w:rsidRDefault="0049452A" w:rsidP="0049452A">
      <w:pPr>
        <w:rPr>
          <w:rFonts w:ascii="Times New Roman" w:hAnsi="Times New Roman" w:cs="Times New Roman"/>
        </w:rPr>
      </w:pP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SQL_MODE=@OLD_SQL_MODE */;</w:t>
      </w:r>
    </w:p>
    <w:p w:rsidR="0049452A" w:rsidRPr="0049452A" w:rsidRDefault="0049452A" w:rsidP="0049452A">
      <w:pPr>
        <w:rPr>
          <w:rFonts w:ascii="Times New Roman" w:hAnsi="Times New Roman" w:cs="Times New Roman"/>
        </w:rPr>
      </w:pPr>
      <w:r w:rsidRPr="0049452A">
        <w:rPr>
          <w:rFonts w:ascii="Times New Roman" w:hAnsi="Times New Roman" w:cs="Times New Roman"/>
        </w:rPr>
        <w:t>/*!40014 SET FOREIGN_KEY_CHECKS=@OLD_FOREIGN_KEY_CHECKS */;</w:t>
      </w:r>
    </w:p>
    <w:p w:rsidR="0049452A" w:rsidRPr="0049452A" w:rsidRDefault="0049452A" w:rsidP="0049452A">
      <w:pPr>
        <w:rPr>
          <w:rFonts w:ascii="Times New Roman" w:hAnsi="Times New Roman" w:cs="Times New Roman"/>
        </w:rPr>
      </w:pPr>
      <w:r w:rsidRPr="0049452A">
        <w:rPr>
          <w:rFonts w:ascii="Times New Roman" w:hAnsi="Times New Roman" w:cs="Times New Roman"/>
        </w:rPr>
        <w:t>/*!40014 SET UNIQUE_CHECKS=@OLD_UNIQUE_CHECKS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CLIENT=@OLD_CHARACTER_SET_CLIENT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HARACTER_SET_RESULTS=@OLD_CHARACTER_SET_RESULTS */;</w:t>
      </w:r>
    </w:p>
    <w:p w:rsidR="0049452A" w:rsidRPr="0049452A" w:rsidRDefault="0049452A" w:rsidP="0049452A">
      <w:pPr>
        <w:rPr>
          <w:rFonts w:ascii="Times New Roman" w:hAnsi="Times New Roman" w:cs="Times New Roman"/>
        </w:rPr>
      </w:pPr>
      <w:r w:rsidRPr="0049452A">
        <w:rPr>
          <w:rFonts w:ascii="Times New Roman" w:hAnsi="Times New Roman" w:cs="Times New Roman"/>
        </w:rPr>
        <w:t>/*!40101 SET COLLATION_CONNECTION=@OLD_COLLATION_CONNECTION */;</w:t>
      </w:r>
    </w:p>
    <w:p w:rsidR="0049452A" w:rsidRPr="0049452A" w:rsidRDefault="0049452A" w:rsidP="0049452A">
      <w:pPr>
        <w:rPr>
          <w:rFonts w:ascii="Times New Roman" w:hAnsi="Times New Roman" w:cs="Times New Roman"/>
        </w:rPr>
      </w:pPr>
      <w:r w:rsidRPr="0049452A">
        <w:rPr>
          <w:rFonts w:ascii="Times New Roman" w:hAnsi="Times New Roman" w:cs="Times New Roman"/>
        </w:rPr>
        <w:t>/*!40111 SET SQL_NOTES=@OLD_SQL_NOTES */;</w:t>
      </w:r>
    </w:p>
    <w:p w:rsidR="0049452A" w:rsidRPr="0049452A" w:rsidRDefault="0049452A" w:rsidP="0049452A">
      <w:pPr>
        <w:rPr>
          <w:rFonts w:ascii="Times New Roman" w:hAnsi="Times New Roman" w:cs="Times New Roman"/>
        </w:rPr>
      </w:pPr>
    </w:p>
    <w:p w:rsidR="0049452A" w:rsidRPr="0020662A" w:rsidRDefault="0049452A" w:rsidP="0049452A">
      <w:pPr>
        <w:rPr>
          <w:rFonts w:ascii="Times New Roman" w:hAnsi="Times New Roman" w:cs="Times New Roman"/>
          <w:b/>
        </w:rPr>
      </w:pPr>
      <w:r w:rsidRPr="0020662A">
        <w:rPr>
          <w:rFonts w:ascii="Times New Roman" w:hAnsi="Times New Roman" w:cs="Times New Roman"/>
          <w:b/>
        </w:rPr>
        <w:t>-- Dump completed on 2017-12-12 14:11:07</w:t>
      </w:r>
    </w:p>
    <w:sectPr w:rsidR="0049452A" w:rsidRPr="0020662A" w:rsidSect="00754359">
      <w:footerReference w:type="default" r:id="rId3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7AF3" w:rsidRDefault="00057AF3" w:rsidP="00B42A77">
      <w:pPr>
        <w:spacing w:after="0" w:line="240" w:lineRule="auto"/>
      </w:pPr>
      <w:r>
        <w:separator/>
      </w:r>
    </w:p>
  </w:endnote>
  <w:endnote w:type="continuationSeparator" w:id="0">
    <w:p w:rsidR="00057AF3" w:rsidRDefault="00057AF3" w:rsidP="00B42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A77" w:rsidRDefault="00B42A77">
    <w:pPr>
      <w:pStyle w:val="Footer"/>
    </w:pPr>
    <w:r>
      <w:t xml:space="preserve">Railways Operations Management System                                                                                                           </w:t>
    </w:r>
    <w:sdt>
      <w:sdtPr>
        <w:id w:val="-17218952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8190E">
          <w:rPr>
            <w:noProof/>
          </w:rPr>
          <w:t>3</w:t>
        </w:r>
        <w:r>
          <w:rPr>
            <w:noProof/>
          </w:rPr>
          <w:fldChar w:fldCharType="end"/>
        </w:r>
      </w:sdtContent>
    </w:sdt>
  </w:p>
  <w:p w:rsidR="00B42A77" w:rsidRDefault="00B42A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7AF3" w:rsidRDefault="00057AF3" w:rsidP="00B42A77">
      <w:pPr>
        <w:spacing w:after="0" w:line="240" w:lineRule="auto"/>
      </w:pPr>
      <w:r>
        <w:separator/>
      </w:r>
    </w:p>
  </w:footnote>
  <w:footnote w:type="continuationSeparator" w:id="0">
    <w:p w:rsidR="00057AF3" w:rsidRDefault="00057AF3" w:rsidP="00B42A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781F63"/>
    <w:multiLevelType w:val="hybridMultilevel"/>
    <w:tmpl w:val="C1E2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Nrc0MzE3tDA1MTJV0lEKTi0uzszPAykwrAUAJCZxwiwAAAA="/>
  </w:docVars>
  <w:rsids>
    <w:rsidRoot w:val="00107E45"/>
    <w:rsid w:val="00003B34"/>
    <w:rsid w:val="000145C9"/>
    <w:rsid w:val="00014623"/>
    <w:rsid w:val="00057AF3"/>
    <w:rsid w:val="001001A7"/>
    <w:rsid w:val="00101F1C"/>
    <w:rsid w:val="00107E45"/>
    <w:rsid w:val="00152353"/>
    <w:rsid w:val="0020662A"/>
    <w:rsid w:val="00314977"/>
    <w:rsid w:val="00340D32"/>
    <w:rsid w:val="003A57C5"/>
    <w:rsid w:val="003F0365"/>
    <w:rsid w:val="0045045A"/>
    <w:rsid w:val="0049452A"/>
    <w:rsid w:val="004A4844"/>
    <w:rsid w:val="004E79CD"/>
    <w:rsid w:val="004F7819"/>
    <w:rsid w:val="00536DE2"/>
    <w:rsid w:val="00560660"/>
    <w:rsid w:val="005810C5"/>
    <w:rsid w:val="005B4517"/>
    <w:rsid w:val="005C6B4B"/>
    <w:rsid w:val="00665386"/>
    <w:rsid w:val="006B2513"/>
    <w:rsid w:val="006F6050"/>
    <w:rsid w:val="00754359"/>
    <w:rsid w:val="007609EA"/>
    <w:rsid w:val="00777250"/>
    <w:rsid w:val="0083346D"/>
    <w:rsid w:val="00895F5A"/>
    <w:rsid w:val="00911B91"/>
    <w:rsid w:val="009B293C"/>
    <w:rsid w:val="00A21C23"/>
    <w:rsid w:val="00AF4EDD"/>
    <w:rsid w:val="00B42A77"/>
    <w:rsid w:val="00B53735"/>
    <w:rsid w:val="00BF656E"/>
    <w:rsid w:val="00C34D9E"/>
    <w:rsid w:val="00C9534D"/>
    <w:rsid w:val="00CB27DF"/>
    <w:rsid w:val="00D146EB"/>
    <w:rsid w:val="00D8561E"/>
    <w:rsid w:val="00DF4F3A"/>
    <w:rsid w:val="00F74CAC"/>
    <w:rsid w:val="00F81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0A065F8-CDEC-4416-87D9-9AEC426A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54359"/>
    <w:pPr>
      <w:spacing w:after="0" w:line="240" w:lineRule="auto"/>
    </w:pPr>
    <w:rPr>
      <w:lang w:eastAsia="en-US"/>
    </w:rPr>
  </w:style>
  <w:style w:type="character" w:customStyle="1" w:styleId="NoSpacingChar">
    <w:name w:val="No Spacing Char"/>
    <w:basedOn w:val="DefaultParagraphFont"/>
    <w:link w:val="NoSpacing"/>
    <w:uiPriority w:val="1"/>
    <w:rsid w:val="00754359"/>
    <w:rPr>
      <w:lang w:eastAsia="en-US"/>
    </w:rPr>
  </w:style>
  <w:style w:type="table" w:styleId="TableGrid">
    <w:name w:val="Table Grid"/>
    <w:basedOn w:val="TableNormal"/>
    <w:uiPriority w:val="39"/>
    <w:rsid w:val="00003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5386"/>
    <w:pPr>
      <w:ind w:left="720"/>
      <w:contextualSpacing/>
    </w:pPr>
  </w:style>
  <w:style w:type="paragraph" w:styleId="Header">
    <w:name w:val="header"/>
    <w:basedOn w:val="Normal"/>
    <w:link w:val="HeaderChar"/>
    <w:uiPriority w:val="99"/>
    <w:unhideWhenUsed/>
    <w:rsid w:val="00B42A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A77"/>
  </w:style>
  <w:style w:type="paragraph" w:styleId="Footer">
    <w:name w:val="footer"/>
    <w:basedOn w:val="Normal"/>
    <w:link w:val="FooterChar"/>
    <w:uiPriority w:val="99"/>
    <w:unhideWhenUsed/>
    <w:rsid w:val="00B42A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505236">
      <w:bodyDiv w:val="1"/>
      <w:marLeft w:val="0"/>
      <w:marRight w:val="0"/>
      <w:marTop w:val="0"/>
      <w:marBottom w:val="0"/>
      <w:divBdr>
        <w:top w:val="none" w:sz="0" w:space="0" w:color="auto"/>
        <w:left w:val="none" w:sz="0" w:space="0" w:color="auto"/>
        <w:bottom w:val="none" w:sz="0" w:space="0" w:color="auto"/>
        <w:right w:val="none" w:sz="0" w:space="0" w:color="auto"/>
      </w:divBdr>
    </w:div>
    <w:div w:id="2002809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682</TotalTime>
  <Pages>53</Pages>
  <Words>10475</Words>
  <Characters>5971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NUID: 001824278</Company>
  <LinksUpToDate>false</LinksUpToDate>
  <CharactersWithSpaces>70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lway Operations Management System</dc:title>
  <dc:subject/>
  <dc:creator>Rohan Digamber Naik</dc:creator>
  <cp:keywords/>
  <dc:description/>
  <cp:lastModifiedBy>Rohan Digamber Naik</cp:lastModifiedBy>
  <cp:revision>88</cp:revision>
  <cp:lastPrinted>2017-12-12T19:29:00Z</cp:lastPrinted>
  <dcterms:created xsi:type="dcterms:W3CDTF">2017-12-11T03:52:00Z</dcterms:created>
  <dcterms:modified xsi:type="dcterms:W3CDTF">2017-12-12T19:37:00Z</dcterms:modified>
</cp:coreProperties>
</file>